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BFCE" w14:textId="77777777" w:rsidR="004E5025" w:rsidRDefault="004E5025" w:rsidP="007E1779">
      <w:pPr>
        <w:jc w:val="center"/>
        <w:rPr>
          <w:rFonts w:ascii="Arial" w:hAnsi="Arial" w:cs="Arial"/>
          <w:b/>
        </w:rPr>
      </w:pPr>
      <w:r>
        <w:rPr>
          <w:rFonts w:ascii="Arial" w:hAnsi="Arial" w:cs="Arial"/>
          <w:b/>
          <w:noProof/>
        </w:rPr>
      </w:r>
      <w:r>
        <w:rPr>
          <w:rFonts w:ascii="Arial" w:hAnsi="Arial" w:cs="Arial"/>
          <w:b/>
        </w:rPr>
        <w:pict w14:anchorId="77CD51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229.45pt;height:24.95pt;mso-position-horizontal-relative:char;mso-position-vertical-relative:line">
            <v:imagedata r:id="rId6" o:title=""/>
            <w10:anchorlock/>
          </v:shape>
        </w:pict>
      </w:r>
    </w:p>
    <w:p w14:paraId="4F0F4A0E" w14:textId="77777777" w:rsidR="004E5025" w:rsidRDefault="004E5025" w:rsidP="007E1779">
      <w:pPr>
        <w:jc w:val="center"/>
        <w:rPr>
          <w:rFonts w:ascii="Arial" w:hAnsi="Arial" w:cs="Arial"/>
          <w:b/>
        </w:rPr>
      </w:pPr>
    </w:p>
    <w:p w14:paraId="1898DD9F" w14:textId="77777777" w:rsidR="004E5025" w:rsidRDefault="004E5025" w:rsidP="007E1779">
      <w:pPr>
        <w:jc w:val="center"/>
        <w:rPr>
          <w:rFonts w:ascii="Arial" w:hAnsi="Arial" w:cs="Arial"/>
          <w:b/>
        </w:rPr>
      </w:pPr>
    </w:p>
    <w:p w14:paraId="3B7ACAC5" w14:textId="77777777" w:rsidR="00570642" w:rsidRDefault="003E155D" w:rsidP="007E1779">
      <w:pPr>
        <w:jc w:val="center"/>
        <w:rPr>
          <w:rFonts w:ascii="Arial" w:hAnsi="Arial" w:cs="Arial"/>
          <w:b/>
        </w:rPr>
      </w:pPr>
      <w:r w:rsidRPr="003E155D">
        <w:rPr>
          <w:rFonts w:ascii="Arial" w:hAnsi="Arial" w:cs="Arial"/>
          <w:b/>
        </w:rPr>
        <w:t>PLEDGE OF CONFIDENTIALITY</w:t>
      </w:r>
    </w:p>
    <w:p w14:paraId="70C1AF45" w14:textId="77777777" w:rsidR="00827572" w:rsidRPr="003E155D" w:rsidRDefault="00827572" w:rsidP="007E1779">
      <w:pPr>
        <w:jc w:val="center"/>
        <w:rPr>
          <w:rFonts w:ascii="Arial" w:hAnsi="Arial" w:cs="Arial"/>
          <w:b/>
        </w:rPr>
      </w:pPr>
    </w:p>
    <w:p w14:paraId="516DE3C0" w14:textId="741D7DAC" w:rsidR="00827572" w:rsidRDefault="003E155D" w:rsidP="007E1779">
      <w:pPr>
        <w:jc w:val="center"/>
        <w:rPr>
          <w:rFonts w:ascii="Arial" w:hAnsi="Arial" w:cs="Arial"/>
          <w:b/>
          <w:sz w:val="22"/>
          <w:szCs w:val="22"/>
        </w:rPr>
      </w:pPr>
      <w:r w:rsidRPr="007E1779">
        <w:rPr>
          <w:rFonts w:ascii="Arial" w:hAnsi="Arial" w:cs="Arial"/>
          <w:b/>
          <w:sz w:val="22"/>
          <w:szCs w:val="22"/>
        </w:rPr>
        <w:t>F</w:t>
      </w:r>
      <w:r w:rsidR="00827572">
        <w:rPr>
          <w:rFonts w:ascii="Arial" w:hAnsi="Arial" w:cs="Arial"/>
          <w:b/>
          <w:sz w:val="22"/>
          <w:szCs w:val="22"/>
        </w:rPr>
        <w:t>OR INDIVIDUALS INV</w:t>
      </w:r>
      <w:r w:rsidR="00115651">
        <w:rPr>
          <w:rFonts w:ascii="Arial" w:hAnsi="Arial" w:cs="Arial"/>
          <w:b/>
          <w:sz w:val="22"/>
          <w:szCs w:val="22"/>
        </w:rPr>
        <w:t xml:space="preserve">OLVED IN THE </w:t>
      </w:r>
      <w:r w:rsidR="00837E72">
        <w:rPr>
          <w:rFonts w:ascii="Arial" w:hAnsi="Arial" w:cs="Arial"/>
          <w:b/>
          <w:sz w:val="22"/>
          <w:szCs w:val="22"/>
        </w:rPr>
        <w:t xml:space="preserve">SEARCH FOR </w:t>
      </w:r>
      <w:r w:rsidR="00D214B7">
        <w:rPr>
          <w:rFonts w:ascii="Arial" w:hAnsi="Arial" w:cs="Arial"/>
          <w:b/>
          <w:sz w:val="22"/>
          <w:szCs w:val="22"/>
        </w:rPr>
        <w:t>X POSITION</w:t>
      </w:r>
    </w:p>
    <w:p w14:paraId="7FC715FC" w14:textId="77777777" w:rsidR="00115651" w:rsidRDefault="00115651" w:rsidP="003E462D">
      <w:pPr>
        <w:rPr>
          <w:rFonts w:ascii="Arial" w:hAnsi="Arial" w:cs="Arial"/>
          <w:b/>
          <w:sz w:val="22"/>
          <w:szCs w:val="22"/>
        </w:rPr>
      </w:pPr>
    </w:p>
    <w:p w14:paraId="13A37191" w14:textId="77777777" w:rsidR="00115651" w:rsidRDefault="00115651" w:rsidP="007E1779">
      <w:pPr>
        <w:jc w:val="center"/>
        <w:rPr>
          <w:rFonts w:ascii="Arial" w:hAnsi="Arial" w:cs="Arial"/>
          <w:b/>
          <w:sz w:val="22"/>
          <w:szCs w:val="22"/>
        </w:rPr>
      </w:pPr>
      <w:r>
        <w:rPr>
          <w:rFonts w:ascii="Arial" w:hAnsi="Arial" w:cs="Arial"/>
          <w:b/>
          <w:sz w:val="22"/>
          <w:szCs w:val="22"/>
        </w:rPr>
        <w:t>_________________________________________</w:t>
      </w:r>
    </w:p>
    <w:p w14:paraId="00487576" w14:textId="77777777" w:rsidR="003E155D" w:rsidRPr="003E462D" w:rsidRDefault="003E155D" w:rsidP="003E462D">
      <w:pPr>
        <w:jc w:val="center"/>
        <w:rPr>
          <w:rFonts w:ascii="Arial" w:hAnsi="Arial" w:cs="Arial"/>
          <w:b/>
          <w:sz w:val="22"/>
          <w:szCs w:val="22"/>
        </w:rPr>
      </w:pPr>
      <w:r w:rsidRPr="007E1779">
        <w:rPr>
          <w:rFonts w:ascii="Arial" w:hAnsi="Arial" w:cs="Arial"/>
          <w:b/>
          <w:sz w:val="22"/>
          <w:szCs w:val="22"/>
        </w:rPr>
        <w:t xml:space="preserve"> </w:t>
      </w:r>
    </w:p>
    <w:p w14:paraId="76CEE2AA" w14:textId="77777777" w:rsidR="007E1779" w:rsidRPr="003E155D" w:rsidRDefault="007E1779">
      <w:pPr>
        <w:rPr>
          <w:rFonts w:ascii="Arial" w:hAnsi="Arial" w:cs="Arial"/>
          <w:b/>
        </w:rPr>
      </w:pPr>
    </w:p>
    <w:p w14:paraId="79DA99CE" w14:textId="6295781F" w:rsidR="003E155D" w:rsidRDefault="003E155D" w:rsidP="00747D2D">
      <w:pPr>
        <w:ind w:firstLine="720"/>
        <w:jc w:val="both"/>
        <w:rPr>
          <w:rFonts w:ascii="Arial" w:hAnsi="Arial" w:cs="Arial"/>
        </w:rPr>
      </w:pPr>
      <w:r>
        <w:rPr>
          <w:rFonts w:ascii="Arial" w:hAnsi="Arial" w:cs="Arial"/>
        </w:rPr>
        <w:t xml:space="preserve">I understand that </w:t>
      </w:r>
      <w:r w:rsidR="008A092F">
        <w:rPr>
          <w:rFonts w:ascii="Arial" w:hAnsi="Arial" w:cs="Arial"/>
        </w:rPr>
        <w:t xml:space="preserve">it </w:t>
      </w:r>
      <w:r>
        <w:rPr>
          <w:rFonts w:ascii="Arial" w:hAnsi="Arial" w:cs="Arial"/>
        </w:rPr>
        <w:t xml:space="preserve">is the intention of </w:t>
      </w:r>
      <w:r w:rsidR="00F160EC">
        <w:rPr>
          <w:rFonts w:ascii="Arial" w:hAnsi="Arial" w:cs="Arial"/>
        </w:rPr>
        <w:t>t</w:t>
      </w:r>
      <w:r w:rsidR="00497239">
        <w:rPr>
          <w:rFonts w:ascii="Arial" w:hAnsi="Arial" w:cs="Arial"/>
        </w:rPr>
        <w:t xml:space="preserve">he University of Arizona </w:t>
      </w:r>
      <w:r>
        <w:rPr>
          <w:rFonts w:ascii="Arial" w:hAnsi="Arial" w:cs="Arial"/>
        </w:rPr>
        <w:t>to maintain the integrity of the search process for the position of</w:t>
      </w:r>
      <w:r w:rsidR="00837E72">
        <w:rPr>
          <w:rFonts w:ascii="Arial" w:hAnsi="Arial" w:cs="Arial"/>
        </w:rPr>
        <w:t xml:space="preserve"> </w:t>
      </w:r>
      <w:r w:rsidR="00D214B7">
        <w:rPr>
          <w:rFonts w:ascii="Arial" w:hAnsi="Arial" w:cs="Arial"/>
        </w:rPr>
        <w:t>the X</w:t>
      </w:r>
      <w:r w:rsidR="00837E72">
        <w:rPr>
          <w:rFonts w:ascii="Arial" w:hAnsi="Arial" w:cs="Arial"/>
        </w:rPr>
        <w:t>.</w:t>
      </w:r>
      <w:r>
        <w:rPr>
          <w:rFonts w:ascii="Arial" w:hAnsi="Arial" w:cs="Arial"/>
        </w:rPr>
        <w:t xml:space="preserve">  It is the duty of each Search </w:t>
      </w:r>
      <w:r w:rsidR="00F160EC">
        <w:rPr>
          <w:rFonts w:ascii="Arial" w:hAnsi="Arial" w:cs="Arial"/>
        </w:rPr>
        <w:t xml:space="preserve">Advisory </w:t>
      </w:r>
      <w:r>
        <w:rPr>
          <w:rFonts w:ascii="Arial" w:hAnsi="Arial" w:cs="Arial"/>
        </w:rPr>
        <w:t>Committee member to protect the confidentiality of the applicants and the decision-making process.</w:t>
      </w:r>
    </w:p>
    <w:p w14:paraId="524B5A69" w14:textId="77777777" w:rsidR="003E155D" w:rsidRDefault="003E155D" w:rsidP="00747D2D">
      <w:pPr>
        <w:jc w:val="both"/>
        <w:rPr>
          <w:rFonts w:ascii="Arial" w:hAnsi="Arial" w:cs="Arial"/>
        </w:rPr>
      </w:pPr>
    </w:p>
    <w:p w14:paraId="2FD8619C" w14:textId="7DA8E471" w:rsidR="003E155D" w:rsidRDefault="003E155D" w:rsidP="00747D2D">
      <w:pPr>
        <w:ind w:firstLine="720"/>
        <w:jc w:val="both"/>
        <w:rPr>
          <w:rFonts w:ascii="Arial" w:hAnsi="Arial" w:cs="Arial"/>
        </w:rPr>
      </w:pPr>
      <w:r>
        <w:rPr>
          <w:rFonts w:ascii="Arial" w:hAnsi="Arial" w:cs="Arial"/>
        </w:rPr>
        <w:t xml:space="preserve">I have agreed to serve as a member of the Search </w:t>
      </w:r>
      <w:r w:rsidR="00F160EC">
        <w:rPr>
          <w:rFonts w:ascii="Arial" w:hAnsi="Arial" w:cs="Arial"/>
        </w:rPr>
        <w:t xml:space="preserve">Advisory </w:t>
      </w:r>
      <w:r>
        <w:rPr>
          <w:rFonts w:ascii="Arial" w:hAnsi="Arial" w:cs="Arial"/>
        </w:rPr>
        <w:t xml:space="preserve">Committee for </w:t>
      </w:r>
      <w:r w:rsidR="00D214B7">
        <w:rPr>
          <w:rFonts w:ascii="Arial" w:hAnsi="Arial" w:cs="Arial"/>
        </w:rPr>
        <w:t>the X</w:t>
      </w:r>
      <w:r w:rsidR="00F53112">
        <w:rPr>
          <w:rFonts w:ascii="Arial" w:hAnsi="Arial" w:cs="Arial"/>
        </w:rPr>
        <w:t xml:space="preserve"> </w:t>
      </w:r>
      <w:r w:rsidR="001B27B5">
        <w:rPr>
          <w:rFonts w:ascii="Arial" w:hAnsi="Arial" w:cs="Arial"/>
        </w:rPr>
        <w:t>and</w:t>
      </w:r>
      <w:r>
        <w:rPr>
          <w:rFonts w:ascii="Arial" w:hAnsi="Arial" w:cs="Arial"/>
        </w:rPr>
        <w:t xml:space="preserve">, as such, I understand and agree to maintain the confidentiality of this process, including both written materials and discussions.  I agree not to discuss the contents of any documents, applications or other written letters or memoranda with anyone other than members of </w:t>
      </w:r>
      <w:r w:rsidR="00D214B7">
        <w:rPr>
          <w:rFonts w:ascii="Arial" w:hAnsi="Arial" w:cs="Arial"/>
        </w:rPr>
        <w:t>the X</w:t>
      </w:r>
      <w:r w:rsidR="003E462D">
        <w:rPr>
          <w:rFonts w:ascii="Arial" w:hAnsi="Arial" w:cs="Arial"/>
        </w:rPr>
        <w:t xml:space="preserve"> </w:t>
      </w:r>
      <w:r w:rsidR="00837E72">
        <w:rPr>
          <w:rFonts w:ascii="Arial" w:hAnsi="Arial" w:cs="Arial"/>
        </w:rPr>
        <w:t>S</w:t>
      </w:r>
      <w:r>
        <w:rPr>
          <w:rFonts w:ascii="Arial" w:hAnsi="Arial" w:cs="Arial"/>
        </w:rPr>
        <w:t xml:space="preserve">earch </w:t>
      </w:r>
      <w:r w:rsidR="00B56E36">
        <w:rPr>
          <w:rFonts w:ascii="Arial" w:hAnsi="Arial" w:cs="Arial"/>
        </w:rPr>
        <w:t xml:space="preserve">Advisory </w:t>
      </w:r>
      <w:r>
        <w:rPr>
          <w:rFonts w:ascii="Arial" w:hAnsi="Arial" w:cs="Arial"/>
        </w:rPr>
        <w:t xml:space="preserve">Committee and only during a duly convened meeting of the Committee or other authorized discussion, or as otherwise needed to perform my duties as a Search </w:t>
      </w:r>
      <w:r w:rsidR="00B56E36">
        <w:rPr>
          <w:rFonts w:ascii="Arial" w:hAnsi="Arial" w:cs="Arial"/>
        </w:rPr>
        <w:t xml:space="preserve">Advisory </w:t>
      </w:r>
      <w:r>
        <w:rPr>
          <w:rFonts w:ascii="Arial" w:hAnsi="Arial" w:cs="Arial"/>
        </w:rPr>
        <w:t>Committee member.  I agree to keep confidential the names and any information that would reveal the identity of any potential or actual applicant or the selectee for the position before offic</w:t>
      </w:r>
      <w:bookmarkStart w:id="0" w:name="_GoBack"/>
      <w:bookmarkEnd w:id="0"/>
      <w:r>
        <w:rPr>
          <w:rFonts w:ascii="Arial" w:hAnsi="Arial" w:cs="Arial"/>
        </w:rPr>
        <w:t>ially announced by the University.  I further agree that I will not provide copies of or access to any of the contents of any files or documents shared with Committee members outside of the Committee, unless otherwise authorized to do so by</w:t>
      </w:r>
      <w:r w:rsidR="003E462D">
        <w:rPr>
          <w:rFonts w:ascii="Arial" w:hAnsi="Arial" w:cs="Arial"/>
        </w:rPr>
        <w:t xml:space="preserve"> the Committee Co-C</w:t>
      </w:r>
      <w:r>
        <w:rPr>
          <w:rFonts w:ascii="Arial" w:hAnsi="Arial" w:cs="Arial"/>
        </w:rPr>
        <w:t>hair</w:t>
      </w:r>
      <w:r w:rsidR="003E462D">
        <w:rPr>
          <w:rFonts w:ascii="Arial" w:hAnsi="Arial" w:cs="Arial"/>
        </w:rPr>
        <w:t>s</w:t>
      </w:r>
      <w:r>
        <w:rPr>
          <w:rFonts w:ascii="Arial" w:hAnsi="Arial" w:cs="Arial"/>
        </w:rPr>
        <w:t>.</w:t>
      </w:r>
    </w:p>
    <w:p w14:paraId="1B2573FE" w14:textId="77777777" w:rsidR="003E155D" w:rsidRDefault="003E155D">
      <w:pPr>
        <w:rPr>
          <w:rFonts w:ascii="Arial" w:hAnsi="Arial" w:cs="Arial"/>
        </w:rPr>
      </w:pPr>
    </w:p>
    <w:p w14:paraId="06DF9458" w14:textId="77777777" w:rsidR="003E155D" w:rsidRDefault="003E155D">
      <w:pPr>
        <w:rPr>
          <w:rFonts w:ascii="Arial" w:hAnsi="Arial" w:cs="Arial"/>
        </w:rPr>
      </w:pPr>
    </w:p>
    <w:p w14:paraId="4A4AA8DE" w14:textId="77777777" w:rsidR="003E155D" w:rsidRDefault="003E155D">
      <w:pPr>
        <w:rPr>
          <w:rFonts w:ascii="Arial" w:hAnsi="Arial" w:cs="Arial"/>
        </w:rPr>
      </w:pPr>
    </w:p>
    <w:p w14:paraId="2D3D2FA1" w14:textId="77777777" w:rsidR="003E155D" w:rsidRDefault="003E155D">
      <w:pPr>
        <w:rPr>
          <w:rFonts w:ascii="Arial" w:hAnsi="Arial" w:cs="Arial"/>
        </w:rPr>
      </w:pPr>
      <w:r>
        <w:rPr>
          <w:rFonts w:ascii="Arial" w:hAnsi="Arial" w:cs="Arial"/>
        </w:rPr>
        <w:tab/>
        <w:t>Name:</w:t>
      </w:r>
      <w:r>
        <w:rPr>
          <w:rFonts w:ascii="Arial" w:hAnsi="Arial" w:cs="Arial"/>
        </w:rPr>
        <w:tab/>
      </w:r>
      <w:r>
        <w:rPr>
          <w:rFonts w:ascii="Arial" w:hAnsi="Arial" w:cs="Arial"/>
        </w:rPr>
        <w:tab/>
      </w:r>
      <w:r w:rsidR="003E462D">
        <w:rPr>
          <w:rFonts w:ascii="Arial" w:hAnsi="Arial" w:cs="Arial"/>
        </w:rPr>
        <w:t>____________________________________</w:t>
      </w:r>
      <w:r w:rsidR="003E462D">
        <w:rPr>
          <w:rFonts w:ascii="Arial" w:hAnsi="Arial" w:cs="Arial"/>
        </w:rPr>
        <w:br/>
      </w:r>
      <w:r w:rsidR="003E462D">
        <w:rPr>
          <w:rFonts w:ascii="Arial" w:hAnsi="Arial" w:cs="Arial"/>
        </w:rPr>
        <w:tab/>
      </w:r>
      <w:r w:rsidR="003E462D">
        <w:rPr>
          <w:rFonts w:ascii="Arial" w:hAnsi="Arial" w:cs="Arial"/>
        </w:rPr>
        <w:tab/>
      </w:r>
      <w:r w:rsidR="003E462D">
        <w:rPr>
          <w:rFonts w:ascii="Arial" w:hAnsi="Arial" w:cs="Arial"/>
        </w:rPr>
        <w:tab/>
      </w:r>
      <w:r w:rsidR="003E462D" w:rsidRPr="003E462D">
        <w:rPr>
          <w:rFonts w:ascii="Arial" w:hAnsi="Arial" w:cs="Arial"/>
          <w:sz w:val="22"/>
        </w:rPr>
        <w:t>(Please print first and last name.)</w:t>
      </w:r>
    </w:p>
    <w:p w14:paraId="1F590B4E" w14:textId="77777777" w:rsidR="00B56E36" w:rsidRDefault="00B56E36">
      <w:pPr>
        <w:rPr>
          <w:rFonts w:ascii="Arial" w:hAnsi="Arial" w:cs="Arial"/>
        </w:rPr>
      </w:pPr>
    </w:p>
    <w:p w14:paraId="361384AE" w14:textId="77777777" w:rsidR="00B56E36" w:rsidRDefault="00B56E36">
      <w:pPr>
        <w:rPr>
          <w:rFonts w:ascii="Arial" w:hAnsi="Arial" w:cs="Arial"/>
        </w:rPr>
      </w:pPr>
      <w:r>
        <w:rPr>
          <w:rFonts w:ascii="Arial" w:hAnsi="Arial" w:cs="Arial"/>
        </w:rPr>
        <w:tab/>
        <w:t>Signature:</w:t>
      </w:r>
      <w:r>
        <w:rPr>
          <w:rFonts w:ascii="Arial" w:hAnsi="Arial" w:cs="Arial"/>
        </w:rPr>
        <w:tab/>
        <w:t>____________________________________</w:t>
      </w:r>
    </w:p>
    <w:p w14:paraId="25D5DCC8" w14:textId="77777777" w:rsidR="00B56E36" w:rsidRDefault="00B56E36">
      <w:pPr>
        <w:rPr>
          <w:rFonts w:ascii="Arial" w:hAnsi="Arial" w:cs="Arial"/>
        </w:rPr>
      </w:pPr>
    </w:p>
    <w:p w14:paraId="1883A8C5" w14:textId="77777777" w:rsidR="003E155D" w:rsidRDefault="003E155D">
      <w:pPr>
        <w:rPr>
          <w:rFonts w:ascii="Arial" w:hAnsi="Arial" w:cs="Arial"/>
        </w:rPr>
      </w:pPr>
    </w:p>
    <w:p w14:paraId="0DEE4551" w14:textId="77777777" w:rsidR="003E155D" w:rsidRPr="003E155D" w:rsidRDefault="003E155D">
      <w:pPr>
        <w:rPr>
          <w:rFonts w:ascii="Arial" w:hAnsi="Arial" w:cs="Arial"/>
        </w:rPr>
      </w:pPr>
      <w:r>
        <w:rPr>
          <w:rFonts w:ascii="Arial" w:hAnsi="Arial" w:cs="Arial"/>
        </w:rPr>
        <w:tab/>
        <w:t>Date:</w:t>
      </w:r>
      <w:r>
        <w:rPr>
          <w:rFonts w:ascii="Arial" w:hAnsi="Arial" w:cs="Arial"/>
        </w:rPr>
        <w:tab/>
      </w:r>
      <w:r>
        <w:rPr>
          <w:rFonts w:ascii="Arial" w:hAnsi="Arial" w:cs="Arial"/>
        </w:rPr>
        <w:tab/>
        <w:t>____________________________________</w:t>
      </w:r>
    </w:p>
    <w:sectPr w:rsidR="003E155D" w:rsidRPr="003E155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439E9" w14:textId="77777777" w:rsidR="00EC5388" w:rsidRDefault="00EC5388" w:rsidP="004E5025">
      <w:r>
        <w:separator/>
      </w:r>
    </w:p>
  </w:endnote>
  <w:endnote w:type="continuationSeparator" w:id="0">
    <w:p w14:paraId="7BA99E1A" w14:textId="77777777" w:rsidR="00EC5388" w:rsidRDefault="00EC5388" w:rsidP="004E5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DA91A" w14:textId="77777777" w:rsidR="00EC5388" w:rsidRDefault="00EC5388" w:rsidP="004E5025">
      <w:r>
        <w:separator/>
      </w:r>
    </w:p>
  </w:footnote>
  <w:footnote w:type="continuationSeparator" w:id="0">
    <w:p w14:paraId="6C4155AC" w14:textId="77777777" w:rsidR="00EC5388" w:rsidRDefault="00EC5388" w:rsidP="004E50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7ewNDYwNDS3tDBV0lEKTi0uzszPAykwrAUA2KVsLCwAAAA="/>
  </w:docVars>
  <w:rsids>
    <w:rsidRoot w:val="003E155D"/>
    <w:rsid w:val="000006B3"/>
    <w:rsid w:val="000006C2"/>
    <w:rsid w:val="000030D4"/>
    <w:rsid w:val="00003471"/>
    <w:rsid w:val="000064D8"/>
    <w:rsid w:val="00006933"/>
    <w:rsid w:val="00006A09"/>
    <w:rsid w:val="00010E42"/>
    <w:rsid w:val="00011F71"/>
    <w:rsid w:val="000126F9"/>
    <w:rsid w:val="00012979"/>
    <w:rsid w:val="000140CA"/>
    <w:rsid w:val="00014977"/>
    <w:rsid w:val="00014DB6"/>
    <w:rsid w:val="00015031"/>
    <w:rsid w:val="000164D1"/>
    <w:rsid w:val="00016E62"/>
    <w:rsid w:val="000171FB"/>
    <w:rsid w:val="00023836"/>
    <w:rsid w:val="00030E76"/>
    <w:rsid w:val="00033A4E"/>
    <w:rsid w:val="00033A93"/>
    <w:rsid w:val="00033BB6"/>
    <w:rsid w:val="00036148"/>
    <w:rsid w:val="00036DAE"/>
    <w:rsid w:val="00043E8E"/>
    <w:rsid w:val="00046063"/>
    <w:rsid w:val="00047334"/>
    <w:rsid w:val="00047806"/>
    <w:rsid w:val="000508A9"/>
    <w:rsid w:val="0005274A"/>
    <w:rsid w:val="000549F2"/>
    <w:rsid w:val="000552B3"/>
    <w:rsid w:val="00055AFE"/>
    <w:rsid w:val="000568A2"/>
    <w:rsid w:val="00057CB1"/>
    <w:rsid w:val="0006025B"/>
    <w:rsid w:val="00060B95"/>
    <w:rsid w:val="00061465"/>
    <w:rsid w:val="000622F7"/>
    <w:rsid w:val="00062948"/>
    <w:rsid w:val="00064348"/>
    <w:rsid w:val="00064650"/>
    <w:rsid w:val="00065864"/>
    <w:rsid w:val="00066333"/>
    <w:rsid w:val="00067846"/>
    <w:rsid w:val="00070295"/>
    <w:rsid w:val="00071A3F"/>
    <w:rsid w:val="00071CD4"/>
    <w:rsid w:val="00071F72"/>
    <w:rsid w:val="000725F2"/>
    <w:rsid w:val="00073CF8"/>
    <w:rsid w:val="00074E81"/>
    <w:rsid w:val="000755D0"/>
    <w:rsid w:val="0007757A"/>
    <w:rsid w:val="0008043D"/>
    <w:rsid w:val="00082151"/>
    <w:rsid w:val="000827D8"/>
    <w:rsid w:val="00082B0F"/>
    <w:rsid w:val="0008642E"/>
    <w:rsid w:val="00086ED3"/>
    <w:rsid w:val="000930BA"/>
    <w:rsid w:val="00093E4B"/>
    <w:rsid w:val="0009462D"/>
    <w:rsid w:val="00094D47"/>
    <w:rsid w:val="0009625B"/>
    <w:rsid w:val="00096D10"/>
    <w:rsid w:val="0009795D"/>
    <w:rsid w:val="000979D3"/>
    <w:rsid w:val="000A054E"/>
    <w:rsid w:val="000A2144"/>
    <w:rsid w:val="000A26DC"/>
    <w:rsid w:val="000A3375"/>
    <w:rsid w:val="000A373C"/>
    <w:rsid w:val="000A40FE"/>
    <w:rsid w:val="000B0571"/>
    <w:rsid w:val="000B3074"/>
    <w:rsid w:val="000B44EB"/>
    <w:rsid w:val="000B4A8B"/>
    <w:rsid w:val="000B4D3E"/>
    <w:rsid w:val="000C03DD"/>
    <w:rsid w:val="000C4ED9"/>
    <w:rsid w:val="000C6B36"/>
    <w:rsid w:val="000C7083"/>
    <w:rsid w:val="000C756D"/>
    <w:rsid w:val="000C79EC"/>
    <w:rsid w:val="000C7C3F"/>
    <w:rsid w:val="000D0B25"/>
    <w:rsid w:val="000D159B"/>
    <w:rsid w:val="000D20BF"/>
    <w:rsid w:val="000D23DB"/>
    <w:rsid w:val="000D4674"/>
    <w:rsid w:val="000D490F"/>
    <w:rsid w:val="000D546C"/>
    <w:rsid w:val="000D6197"/>
    <w:rsid w:val="000D642D"/>
    <w:rsid w:val="000D752D"/>
    <w:rsid w:val="000D7FE6"/>
    <w:rsid w:val="000E1FB4"/>
    <w:rsid w:val="000E4AC2"/>
    <w:rsid w:val="000E5D29"/>
    <w:rsid w:val="000E5DE9"/>
    <w:rsid w:val="000E5EC4"/>
    <w:rsid w:val="000E6E75"/>
    <w:rsid w:val="000F1D77"/>
    <w:rsid w:val="000F3733"/>
    <w:rsid w:val="000F3A13"/>
    <w:rsid w:val="000F45B7"/>
    <w:rsid w:val="000F725C"/>
    <w:rsid w:val="000F77A5"/>
    <w:rsid w:val="000F7AAE"/>
    <w:rsid w:val="001026EE"/>
    <w:rsid w:val="00103404"/>
    <w:rsid w:val="001036C2"/>
    <w:rsid w:val="00103A37"/>
    <w:rsid w:val="001064BF"/>
    <w:rsid w:val="00106743"/>
    <w:rsid w:val="00107CCF"/>
    <w:rsid w:val="0011127A"/>
    <w:rsid w:val="001112F3"/>
    <w:rsid w:val="00112310"/>
    <w:rsid w:val="001133E8"/>
    <w:rsid w:val="00114BAA"/>
    <w:rsid w:val="00115651"/>
    <w:rsid w:val="00116129"/>
    <w:rsid w:val="00117669"/>
    <w:rsid w:val="00117CD7"/>
    <w:rsid w:val="001203B6"/>
    <w:rsid w:val="00120FD2"/>
    <w:rsid w:val="00121CEF"/>
    <w:rsid w:val="0012214C"/>
    <w:rsid w:val="0012232C"/>
    <w:rsid w:val="0012280C"/>
    <w:rsid w:val="0012349B"/>
    <w:rsid w:val="00123E83"/>
    <w:rsid w:val="00123EFD"/>
    <w:rsid w:val="00124264"/>
    <w:rsid w:val="00124FEC"/>
    <w:rsid w:val="00125172"/>
    <w:rsid w:val="00125731"/>
    <w:rsid w:val="00127371"/>
    <w:rsid w:val="001300A1"/>
    <w:rsid w:val="00130D6D"/>
    <w:rsid w:val="00131CB5"/>
    <w:rsid w:val="0013288F"/>
    <w:rsid w:val="00132D57"/>
    <w:rsid w:val="00132DAC"/>
    <w:rsid w:val="00132F43"/>
    <w:rsid w:val="00134496"/>
    <w:rsid w:val="00140701"/>
    <w:rsid w:val="00141359"/>
    <w:rsid w:val="00141977"/>
    <w:rsid w:val="00141A1F"/>
    <w:rsid w:val="00141BDC"/>
    <w:rsid w:val="00141D6B"/>
    <w:rsid w:val="001422C6"/>
    <w:rsid w:val="001425BB"/>
    <w:rsid w:val="001427D0"/>
    <w:rsid w:val="00142C0C"/>
    <w:rsid w:val="00144BCE"/>
    <w:rsid w:val="00144D41"/>
    <w:rsid w:val="00144ECA"/>
    <w:rsid w:val="001462AB"/>
    <w:rsid w:val="00150D4A"/>
    <w:rsid w:val="00152F2A"/>
    <w:rsid w:val="00153322"/>
    <w:rsid w:val="00153706"/>
    <w:rsid w:val="00154E98"/>
    <w:rsid w:val="001556A3"/>
    <w:rsid w:val="001576E0"/>
    <w:rsid w:val="00161CF4"/>
    <w:rsid w:val="00162B7E"/>
    <w:rsid w:val="00162F54"/>
    <w:rsid w:val="00164083"/>
    <w:rsid w:val="001659A4"/>
    <w:rsid w:val="00165CC1"/>
    <w:rsid w:val="0017000C"/>
    <w:rsid w:val="0017058C"/>
    <w:rsid w:val="00170BDB"/>
    <w:rsid w:val="00170E48"/>
    <w:rsid w:val="001724B8"/>
    <w:rsid w:val="00172AE4"/>
    <w:rsid w:val="00172CD7"/>
    <w:rsid w:val="00173D0E"/>
    <w:rsid w:val="00174389"/>
    <w:rsid w:val="0017438A"/>
    <w:rsid w:val="001754E0"/>
    <w:rsid w:val="00177614"/>
    <w:rsid w:val="001778B7"/>
    <w:rsid w:val="001803AC"/>
    <w:rsid w:val="00181A83"/>
    <w:rsid w:val="001821B6"/>
    <w:rsid w:val="00182968"/>
    <w:rsid w:val="00182CB0"/>
    <w:rsid w:val="00183A55"/>
    <w:rsid w:val="00190F79"/>
    <w:rsid w:val="00191695"/>
    <w:rsid w:val="001919FD"/>
    <w:rsid w:val="00191A64"/>
    <w:rsid w:val="00192177"/>
    <w:rsid w:val="001921C4"/>
    <w:rsid w:val="001924DC"/>
    <w:rsid w:val="00193CBE"/>
    <w:rsid w:val="001940CF"/>
    <w:rsid w:val="001949A3"/>
    <w:rsid w:val="00194C79"/>
    <w:rsid w:val="00195FCB"/>
    <w:rsid w:val="00197093"/>
    <w:rsid w:val="00197E4F"/>
    <w:rsid w:val="001A056E"/>
    <w:rsid w:val="001A089C"/>
    <w:rsid w:val="001A1474"/>
    <w:rsid w:val="001A1639"/>
    <w:rsid w:val="001A1FFE"/>
    <w:rsid w:val="001A4442"/>
    <w:rsid w:val="001A4847"/>
    <w:rsid w:val="001B0996"/>
    <w:rsid w:val="001B1BB7"/>
    <w:rsid w:val="001B1BDA"/>
    <w:rsid w:val="001B1BFD"/>
    <w:rsid w:val="001B27B5"/>
    <w:rsid w:val="001C0A2C"/>
    <w:rsid w:val="001C259A"/>
    <w:rsid w:val="001C372B"/>
    <w:rsid w:val="001C3C0D"/>
    <w:rsid w:val="001C4383"/>
    <w:rsid w:val="001C4820"/>
    <w:rsid w:val="001C4D80"/>
    <w:rsid w:val="001C5D4C"/>
    <w:rsid w:val="001C62A6"/>
    <w:rsid w:val="001D1826"/>
    <w:rsid w:val="001D3767"/>
    <w:rsid w:val="001D4940"/>
    <w:rsid w:val="001D4AC9"/>
    <w:rsid w:val="001D549C"/>
    <w:rsid w:val="001E02D5"/>
    <w:rsid w:val="001E0793"/>
    <w:rsid w:val="001E07D6"/>
    <w:rsid w:val="001E0E69"/>
    <w:rsid w:val="001E133C"/>
    <w:rsid w:val="001E1B9F"/>
    <w:rsid w:val="001E25F1"/>
    <w:rsid w:val="001E29BE"/>
    <w:rsid w:val="001E31FD"/>
    <w:rsid w:val="001E33F9"/>
    <w:rsid w:val="001E356F"/>
    <w:rsid w:val="001E4745"/>
    <w:rsid w:val="001E48E4"/>
    <w:rsid w:val="001E75B9"/>
    <w:rsid w:val="001F0006"/>
    <w:rsid w:val="001F0807"/>
    <w:rsid w:val="001F1604"/>
    <w:rsid w:val="001F16B4"/>
    <w:rsid w:val="001F1E58"/>
    <w:rsid w:val="001F3955"/>
    <w:rsid w:val="001F5A82"/>
    <w:rsid w:val="001F6BAF"/>
    <w:rsid w:val="001F714B"/>
    <w:rsid w:val="00201CE6"/>
    <w:rsid w:val="00202C3B"/>
    <w:rsid w:val="00203C5A"/>
    <w:rsid w:val="00203D17"/>
    <w:rsid w:val="002051F6"/>
    <w:rsid w:val="00210C2E"/>
    <w:rsid w:val="002122A1"/>
    <w:rsid w:val="00215629"/>
    <w:rsid w:val="0021789D"/>
    <w:rsid w:val="00221DE9"/>
    <w:rsid w:val="00222535"/>
    <w:rsid w:val="002233DE"/>
    <w:rsid w:val="00224AC4"/>
    <w:rsid w:val="00225FB4"/>
    <w:rsid w:val="0022717B"/>
    <w:rsid w:val="00227AD6"/>
    <w:rsid w:val="002308D1"/>
    <w:rsid w:val="002343D4"/>
    <w:rsid w:val="0023540B"/>
    <w:rsid w:val="002367CF"/>
    <w:rsid w:val="0023701F"/>
    <w:rsid w:val="002379DA"/>
    <w:rsid w:val="00237B92"/>
    <w:rsid w:val="0024112B"/>
    <w:rsid w:val="00241B79"/>
    <w:rsid w:val="0024242B"/>
    <w:rsid w:val="0024267C"/>
    <w:rsid w:val="00244422"/>
    <w:rsid w:val="002446FF"/>
    <w:rsid w:val="00244986"/>
    <w:rsid w:val="00244A2D"/>
    <w:rsid w:val="00245A8C"/>
    <w:rsid w:val="002463C0"/>
    <w:rsid w:val="00246413"/>
    <w:rsid w:val="00250460"/>
    <w:rsid w:val="00250C96"/>
    <w:rsid w:val="002522B0"/>
    <w:rsid w:val="00253F40"/>
    <w:rsid w:val="0025461C"/>
    <w:rsid w:val="00255459"/>
    <w:rsid w:val="002560E9"/>
    <w:rsid w:val="0025757C"/>
    <w:rsid w:val="00257664"/>
    <w:rsid w:val="002579B3"/>
    <w:rsid w:val="00257E89"/>
    <w:rsid w:val="00260C80"/>
    <w:rsid w:val="00261B02"/>
    <w:rsid w:val="00262A1B"/>
    <w:rsid w:val="0026442E"/>
    <w:rsid w:val="00264463"/>
    <w:rsid w:val="002647BD"/>
    <w:rsid w:val="00264B4E"/>
    <w:rsid w:val="002656A8"/>
    <w:rsid w:val="00266048"/>
    <w:rsid w:val="00266BA6"/>
    <w:rsid w:val="00267161"/>
    <w:rsid w:val="00267D75"/>
    <w:rsid w:val="00270765"/>
    <w:rsid w:val="00272D88"/>
    <w:rsid w:val="00273DB0"/>
    <w:rsid w:val="002753F2"/>
    <w:rsid w:val="00284DF1"/>
    <w:rsid w:val="00285D74"/>
    <w:rsid w:val="00286195"/>
    <w:rsid w:val="0028704B"/>
    <w:rsid w:val="00287730"/>
    <w:rsid w:val="00290368"/>
    <w:rsid w:val="00293A7D"/>
    <w:rsid w:val="00294375"/>
    <w:rsid w:val="00294DAF"/>
    <w:rsid w:val="0029526C"/>
    <w:rsid w:val="00295AE8"/>
    <w:rsid w:val="00295B59"/>
    <w:rsid w:val="00296202"/>
    <w:rsid w:val="0029694D"/>
    <w:rsid w:val="002A0346"/>
    <w:rsid w:val="002A0457"/>
    <w:rsid w:val="002A04A9"/>
    <w:rsid w:val="002A4DAB"/>
    <w:rsid w:val="002A5906"/>
    <w:rsid w:val="002A5A4B"/>
    <w:rsid w:val="002A7714"/>
    <w:rsid w:val="002B095D"/>
    <w:rsid w:val="002B1AEF"/>
    <w:rsid w:val="002B1CB7"/>
    <w:rsid w:val="002B1E5A"/>
    <w:rsid w:val="002B42DE"/>
    <w:rsid w:val="002B45BC"/>
    <w:rsid w:val="002B4F26"/>
    <w:rsid w:val="002B5271"/>
    <w:rsid w:val="002B61D4"/>
    <w:rsid w:val="002B6801"/>
    <w:rsid w:val="002B770A"/>
    <w:rsid w:val="002C2065"/>
    <w:rsid w:val="002C25D6"/>
    <w:rsid w:val="002C2B10"/>
    <w:rsid w:val="002C3AF0"/>
    <w:rsid w:val="002C3E77"/>
    <w:rsid w:val="002C56DA"/>
    <w:rsid w:val="002C5F82"/>
    <w:rsid w:val="002C6DDC"/>
    <w:rsid w:val="002D0608"/>
    <w:rsid w:val="002D08D9"/>
    <w:rsid w:val="002D0E40"/>
    <w:rsid w:val="002D17C6"/>
    <w:rsid w:val="002D2114"/>
    <w:rsid w:val="002D37E4"/>
    <w:rsid w:val="002D38D5"/>
    <w:rsid w:val="002D4BC3"/>
    <w:rsid w:val="002D51D5"/>
    <w:rsid w:val="002D55EB"/>
    <w:rsid w:val="002E39DE"/>
    <w:rsid w:val="002E4FD8"/>
    <w:rsid w:val="002E671E"/>
    <w:rsid w:val="002E7980"/>
    <w:rsid w:val="002E7F24"/>
    <w:rsid w:val="002F01E8"/>
    <w:rsid w:val="002F0AF2"/>
    <w:rsid w:val="002F1597"/>
    <w:rsid w:val="002F382A"/>
    <w:rsid w:val="002F437F"/>
    <w:rsid w:val="002F4AD5"/>
    <w:rsid w:val="002F5C60"/>
    <w:rsid w:val="002F613C"/>
    <w:rsid w:val="002F62B4"/>
    <w:rsid w:val="002F74F5"/>
    <w:rsid w:val="003003A8"/>
    <w:rsid w:val="003003FD"/>
    <w:rsid w:val="00301016"/>
    <w:rsid w:val="00301068"/>
    <w:rsid w:val="003015C3"/>
    <w:rsid w:val="00302CC5"/>
    <w:rsid w:val="00302E1D"/>
    <w:rsid w:val="0030596E"/>
    <w:rsid w:val="00306954"/>
    <w:rsid w:val="00306EF0"/>
    <w:rsid w:val="00307789"/>
    <w:rsid w:val="00307A57"/>
    <w:rsid w:val="00310096"/>
    <w:rsid w:val="0031434D"/>
    <w:rsid w:val="003147A8"/>
    <w:rsid w:val="003155E8"/>
    <w:rsid w:val="00316847"/>
    <w:rsid w:val="00316DDA"/>
    <w:rsid w:val="0031724D"/>
    <w:rsid w:val="003175B0"/>
    <w:rsid w:val="00321432"/>
    <w:rsid w:val="00324376"/>
    <w:rsid w:val="00325B01"/>
    <w:rsid w:val="00326AFB"/>
    <w:rsid w:val="00326F54"/>
    <w:rsid w:val="00326FBE"/>
    <w:rsid w:val="00327AE6"/>
    <w:rsid w:val="003325FA"/>
    <w:rsid w:val="00332ECE"/>
    <w:rsid w:val="003333EB"/>
    <w:rsid w:val="003361F1"/>
    <w:rsid w:val="0033640D"/>
    <w:rsid w:val="00337191"/>
    <w:rsid w:val="00340030"/>
    <w:rsid w:val="0034331A"/>
    <w:rsid w:val="00343C02"/>
    <w:rsid w:val="00343F3E"/>
    <w:rsid w:val="00350905"/>
    <w:rsid w:val="0035093E"/>
    <w:rsid w:val="00350A70"/>
    <w:rsid w:val="00350DB9"/>
    <w:rsid w:val="00351D8D"/>
    <w:rsid w:val="00352D00"/>
    <w:rsid w:val="00352FC5"/>
    <w:rsid w:val="00354830"/>
    <w:rsid w:val="00355CED"/>
    <w:rsid w:val="00357542"/>
    <w:rsid w:val="00357E72"/>
    <w:rsid w:val="00362258"/>
    <w:rsid w:val="003624CE"/>
    <w:rsid w:val="00364D8D"/>
    <w:rsid w:val="00366108"/>
    <w:rsid w:val="0036710A"/>
    <w:rsid w:val="003703EE"/>
    <w:rsid w:val="003704D1"/>
    <w:rsid w:val="0037191A"/>
    <w:rsid w:val="00377BBB"/>
    <w:rsid w:val="00377E15"/>
    <w:rsid w:val="00380ABD"/>
    <w:rsid w:val="00382B3B"/>
    <w:rsid w:val="00384782"/>
    <w:rsid w:val="00386D72"/>
    <w:rsid w:val="00386FAD"/>
    <w:rsid w:val="00391911"/>
    <w:rsid w:val="003942FB"/>
    <w:rsid w:val="003951F2"/>
    <w:rsid w:val="003969CA"/>
    <w:rsid w:val="0039767A"/>
    <w:rsid w:val="00397796"/>
    <w:rsid w:val="003A1218"/>
    <w:rsid w:val="003A1C48"/>
    <w:rsid w:val="003A2884"/>
    <w:rsid w:val="003A4513"/>
    <w:rsid w:val="003A5AAD"/>
    <w:rsid w:val="003A5CB1"/>
    <w:rsid w:val="003A70EA"/>
    <w:rsid w:val="003B32D3"/>
    <w:rsid w:val="003B3AAE"/>
    <w:rsid w:val="003B40D4"/>
    <w:rsid w:val="003B685D"/>
    <w:rsid w:val="003B7CE6"/>
    <w:rsid w:val="003C29F3"/>
    <w:rsid w:val="003C7F19"/>
    <w:rsid w:val="003D2CF6"/>
    <w:rsid w:val="003D3191"/>
    <w:rsid w:val="003D567E"/>
    <w:rsid w:val="003D5BCA"/>
    <w:rsid w:val="003D5BCC"/>
    <w:rsid w:val="003E00B3"/>
    <w:rsid w:val="003E0378"/>
    <w:rsid w:val="003E068B"/>
    <w:rsid w:val="003E155D"/>
    <w:rsid w:val="003E1F51"/>
    <w:rsid w:val="003E283D"/>
    <w:rsid w:val="003E4157"/>
    <w:rsid w:val="003E462D"/>
    <w:rsid w:val="003E4B02"/>
    <w:rsid w:val="003E57BC"/>
    <w:rsid w:val="003E5C28"/>
    <w:rsid w:val="003E6F06"/>
    <w:rsid w:val="003E76CF"/>
    <w:rsid w:val="003F106D"/>
    <w:rsid w:val="003F12FC"/>
    <w:rsid w:val="003F41A7"/>
    <w:rsid w:val="003F5512"/>
    <w:rsid w:val="003F598E"/>
    <w:rsid w:val="003F5A0A"/>
    <w:rsid w:val="003F5A51"/>
    <w:rsid w:val="003F7145"/>
    <w:rsid w:val="00400CFC"/>
    <w:rsid w:val="004027D2"/>
    <w:rsid w:val="00403420"/>
    <w:rsid w:val="00403B3F"/>
    <w:rsid w:val="00404456"/>
    <w:rsid w:val="00404CA1"/>
    <w:rsid w:val="00404F76"/>
    <w:rsid w:val="00405115"/>
    <w:rsid w:val="004058D4"/>
    <w:rsid w:val="00405959"/>
    <w:rsid w:val="00405D6C"/>
    <w:rsid w:val="00405E13"/>
    <w:rsid w:val="0040622E"/>
    <w:rsid w:val="00407A9C"/>
    <w:rsid w:val="004121CC"/>
    <w:rsid w:val="0041328A"/>
    <w:rsid w:val="00414FD3"/>
    <w:rsid w:val="00415116"/>
    <w:rsid w:val="00415313"/>
    <w:rsid w:val="004202EB"/>
    <w:rsid w:val="00420A1E"/>
    <w:rsid w:val="00422ED5"/>
    <w:rsid w:val="00424334"/>
    <w:rsid w:val="00424BCB"/>
    <w:rsid w:val="00425608"/>
    <w:rsid w:val="00426CDD"/>
    <w:rsid w:val="00426D0E"/>
    <w:rsid w:val="00432086"/>
    <w:rsid w:val="00435C59"/>
    <w:rsid w:val="00437B1A"/>
    <w:rsid w:val="004414FC"/>
    <w:rsid w:val="00442724"/>
    <w:rsid w:val="00443834"/>
    <w:rsid w:val="004472D6"/>
    <w:rsid w:val="00452265"/>
    <w:rsid w:val="0045240B"/>
    <w:rsid w:val="00452CED"/>
    <w:rsid w:val="00453C35"/>
    <w:rsid w:val="004549DD"/>
    <w:rsid w:val="00456F0C"/>
    <w:rsid w:val="00460387"/>
    <w:rsid w:val="00460C04"/>
    <w:rsid w:val="00461619"/>
    <w:rsid w:val="00463643"/>
    <w:rsid w:val="00463A1B"/>
    <w:rsid w:val="00464C64"/>
    <w:rsid w:val="00465622"/>
    <w:rsid w:val="00466B5E"/>
    <w:rsid w:val="00466CE8"/>
    <w:rsid w:val="00471520"/>
    <w:rsid w:val="004727C7"/>
    <w:rsid w:val="0047593B"/>
    <w:rsid w:val="004769E6"/>
    <w:rsid w:val="00477187"/>
    <w:rsid w:val="00482F3E"/>
    <w:rsid w:val="004831CB"/>
    <w:rsid w:val="00483815"/>
    <w:rsid w:val="00485666"/>
    <w:rsid w:val="00486969"/>
    <w:rsid w:val="0048773D"/>
    <w:rsid w:val="00487AB8"/>
    <w:rsid w:val="0049070E"/>
    <w:rsid w:val="004917C1"/>
    <w:rsid w:val="00491825"/>
    <w:rsid w:val="00492CE0"/>
    <w:rsid w:val="00493343"/>
    <w:rsid w:val="0049553A"/>
    <w:rsid w:val="00495E55"/>
    <w:rsid w:val="00496D9F"/>
    <w:rsid w:val="00497239"/>
    <w:rsid w:val="004972CF"/>
    <w:rsid w:val="004A2A18"/>
    <w:rsid w:val="004A300B"/>
    <w:rsid w:val="004A360D"/>
    <w:rsid w:val="004A371B"/>
    <w:rsid w:val="004A381B"/>
    <w:rsid w:val="004A4568"/>
    <w:rsid w:val="004A4E73"/>
    <w:rsid w:val="004A517B"/>
    <w:rsid w:val="004A58DA"/>
    <w:rsid w:val="004A776A"/>
    <w:rsid w:val="004B158F"/>
    <w:rsid w:val="004B2BA6"/>
    <w:rsid w:val="004B3AF1"/>
    <w:rsid w:val="004B6112"/>
    <w:rsid w:val="004B6C3A"/>
    <w:rsid w:val="004B7CB9"/>
    <w:rsid w:val="004C1CA8"/>
    <w:rsid w:val="004C2175"/>
    <w:rsid w:val="004C3352"/>
    <w:rsid w:val="004C38CA"/>
    <w:rsid w:val="004C6E15"/>
    <w:rsid w:val="004D030B"/>
    <w:rsid w:val="004D1802"/>
    <w:rsid w:val="004D22B7"/>
    <w:rsid w:val="004D27E1"/>
    <w:rsid w:val="004D2882"/>
    <w:rsid w:val="004D3CF3"/>
    <w:rsid w:val="004D5747"/>
    <w:rsid w:val="004D5946"/>
    <w:rsid w:val="004D7A30"/>
    <w:rsid w:val="004E0B69"/>
    <w:rsid w:val="004E186F"/>
    <w:rsid w:val="004E2A57"/>
    <w:rsid w:val="004E2F2B"/>
    <w:rsid w:val="004E4D7D"/>
    <w:rsid w:val="004E5025"/>
    <w:rsid w:val="004E5FF7"/>
    <w:rsid w:val="004E7796"/>
    <w:rsid w:val="004F0EE5"/>
    <w:rsid w:val="004F126B"/>
    <w:rsid w:val="004F2D4D"/>
    <w:rsid w:val="004F364B"/>
    <w:rsid w:val="004F7067"/>
    <w:rsid w:val="004F796B"/>
    <w:rsid w:val="004F7AB2"/>
    <w:rsid w:val="0050127A"/>
    <w:rsid w:val="00502A8E"/>
    <w:rsid w:val="005030A4"/>
    <w:rsid w:val="00503163"/>
    <w:rsid w:val="00503CB4"/>
    <w:rsid w:val="00504983"/>
    <w:rsid w:val="00504F92"/>
    <w:rsid w:val="0050654B"/>
    <w:rsid w:val="0050674C"/>
    <w:rsid w:val="00507485"/>
    <w:rsid w:val="0050754F"/>
    <w:rsid w:val="00507C2B"/>
    <w:rsid w:val="005114B4"/>
    <w:rsid w:val="00511AAD"/>
    <w:rsid w:val="005128EF"/>
    <w:rsid w:val="00512D9B"/>
    <w:rsid w:val="0051389F"/>
    <w:rsid w:val="00513D10"/>
    <w:rsid w:val="00513EDF"/>
    <w:rsid w:val="00513FE7"/>
    <w:rsid w:val="00514139"/>
    <w:rsid w:val="00516F81"/>
    <w:rsid w:val="00517C7C"/>
    <w:rsid w:val="0052098F"/>
    <w:rsid w:val="0052282D"/>
    <w:rsid w:val="00523993"/>
    <w:rsid w:val="0052466A"/>
    <w:rsid w:val="00526DB5"/>
    <w:rsid w:val="00526FC3"/>
    <w:rsid w:val="00532960"/>
    <w:rsid w:val="00532ADB"/>
    <w:rsid w:val="00533958"/>
    <w:rsid w:val="00534756"/>
    <w:rsid w:val="00535B15"/>
    <w:rsid w:val="00536546"/>
    <w:rsid w:val="00536D53"/>
    <w:rsid w:val="00540263"/>
    <w:rsid w:val="00541DAF"/>
    <w:rsid w:val="005424C1"/>
    <w:rsid w:val="00544B28"/>
    <w:rsid w:val="00550603"/>
    <w:rsid w:val="0055077F"/>
    <w:rsid w:val="0055113D"/>
    <w:rsid w:val="0055232E"/>
    <w:rsid w:val="00553032"/>
    <w:rsid w:val="005621B5"/>
    <w:rsid w:val="00562EC2"/>
    <w:rsid w:val="00566294"/>
    <w:rsid w:val="00566ED9"/>
    <w:rsid w:val="00566F10"/>
    <w:rsid w:val="0056722C"/>
    <w:rsid w:val="005673EC"/>
    <w:rsid w:val="00570642"/>
    <w:rsid w:val="00572DFC"/>
    <w:rsid w:val="00573F72"/>
    <w:rsid w:val="005759B6"/>
    <w:rsid w:val="005759CB"/>
    <w:rsid w:val="00576804"/>
    <w:rsid w:val="00580B25"/>
    <w:rsid w:val="005811FF"/>
    <w:rsid w:val="00581444"/>
    <w:rsid w:val="00582E9C"/>
    <w:rsid w:val="00584B6B"/>
    <w:rsid w:val="005852F0"/>
    <w:rsid w:val="00585C05"/>
    <w:rsid w:val="00585EE3"/>
    <w:rsid w:val="00587BDD"/>
    <w:rsid w:val="005949B9"/>
    <w:rsid w:val="005949F7"/>
    <w:rsid w:val="00594BC2"/>
    <w:rsid w:val="00594C8A"/>
    <w:rsid w:val="005958C6"/>
    <w:rsid w:val="005A1FE2"/>
    <w:rsid w:val="005A26A5"/>
    <w:rsid w:val="005A37EC"/>
    <w:rsid w:val="005A3905"/>
    <w:rsid w:val="005A3D00"/>
    <w:rsid w:val="005A6AB0"/>
    <w:rsid w:val="005A79A6"/>
    <w:rsid w:val="005A7DDF"/>
    <w:rsid w:val="005A7FE3"/>
    <w:rsid w:val="005B150A"/>
    <w:rsid w:val="005B1B3C"/>
    <w:rsid w:val="005B3B97"/>
    <w:rsid w:val="005B409D"/>
    <w:rsid w:val="005B47A4"/>
    <w:rsid w:val="005B4CFC"/>
    <w:rsid w:val="005B6350"/>
    <w:rsid w:val="005C17F2"/>
    <w:rsid w:val="005C190A"/>
    <w:rsid w:val="005C1A9D"/>
    <w:rsid w:val="005C3A93"/>
    <w:rsid w:val="005D063C"/>
    <w:rsid w:val="005D13E6"/>
    <w:rsid w:val="005D1B9A"/>
    <w:rsid w:val="005D1C56"/>
    <w:rsid w:val="005D5B59"/>
    <w:rsid w:val="005E0A79"/>
    <w:rsid w:val="005E0B28"/>
    <w:rsid w:val="005E1C27"/>
    <w:rsid w:val="005E27E5"/>
    <w:rsid w:val="005E3D25"/>
    <w:rsid w:val="005E7D5C"/>
    <w:rsid w:val="005F0227"/>
    <w:rsid w:val="005F04C6"/>
    <w:rsid w:val="005F08F1"/>
    <w:rsid w:val="005F125A"/>
    <w:rsid w:val="005F1301"/>
    <w:rsid w:val="005F217F"/>
    <w:rsid w:val="005F3172"/>
    <w:rsid w:val="005F327E"/>
    <w:rsid w:val="005F4BCD"/>
    <w:rsid w:val="005F521B"/>
    <w:rsid w:val="005F7BB6"/>
    <w:rsid w:val="006000C3"/>
    <w:rsid w:val="00600D3C"/>
    <w:rsid w:val="00600E0D"/>
    <w:rsid w:val="0060103B"/>
    <w:rsid w:val="00601453"/>
    <w:rsid w:val="00602496"/>
    <w:rsid w:val="006032B4"/>
    <w:rsid w:val="006042F1"/>
    <w:rsid w:val="006062FF"/>
    <w:rsid w:val="006072A2"/>
    <w:rsid w:val="006073F9"/>
    <w:rsid w:val="00607C90"/>
    <w:rsid w:val="00610923"/>
    <w:rsid w:val="00610CE4"/>
    <w:rsid w:val="00610D35"/>
    <w:rsid w:val="0061110E"/>
    <w:rsid w:val="00616020"/>
    <w:rsid w:val="00617A88"/>
    <w:rsid w:val="00617EAF"/>
    <w:rsid w:val="0062109E"/>
    <w:rsid w:val="00621528"/>
    <w:rsid w:val="00623FC4"/>
    <w:rsid w:val="006256CC"/>
    <w:rsid w:val="006259E2"/>
    <w:rsid w:val="006262EA"/>
    <w:rsid w:val="00626774"/>
    <w:rsid w:val="00627D54"/>
    <w:rsid w:val="00630911"/>
    <w:rsid w:val="00632752"/>
    <w:rsid w:val="006341BE"/>
    <w:rsid w:val="00634C1F"/>
    <w:rsid w:val="00635C68"/>
    <w:rsid w:val="00637B53"/>
    <w:rsid w:val="00640760"/>
    <w:rsid w:val="00640A14"/>
    <w:rsid w:val="00644638"/>
    <w:rsid w:val="00645D12"/>
    <w:rsid w:val="006476AA"/>
    <w:rsid w:val="0065008E"/>
    <w:rsid w:val="0065020E"/>
    <w:rsid w:val="00650ABE"/>
    <w:rsid w:val="00652407"/>
    <w:rsid w:val="00652998"/>
    <w:rsid w:val="00652F70"/>
    <w:rsid w:val="0065535A"/>
    <w:rsid w:val="006559DD"/>
    <w:rsid w:val="0065710A"/>
    <w:rsid w:val="00657466"/>
    <w:rsid w:val="0065788A"/>
    <w:rsid w:val="0066089B"/>
    <w:rsid w:val="0066146F"/>
    <w:rsid w:val="006631C3"/>
    <w:rsid w:val="006635BF"/>
    <w:rsid w:val="00663D46"/>
    <w:rsid w:val="00665044"/>
    <w:rsid w:val="00665609"/>
    <w:rsid w:val="006668C4"/>
    <w:rsid w:val="0066696D"/>
    <w:rsid w:val="0066722D"/>
    <w:rsid w:val="00667307"/>
    <w:rsid w:val="006674E6"/>
    <w:rsid w:val="006677E1"/>
    <w:rsid w:val="0067096D"/>
    <w:rsid w:val="00670C2E"/>
    <w:rsid w:val="006711C6"/>
    <w:rsid w:val="00671735"/>
    <w:rsid w:val="006718DE"/>
    <w:rsid w:val="0067240D"/>
    <w:rsid w:val="00672D30"/>
    <w:rsid w:val="006732D9"/>
    <w:rsid w:val="00674195"/>
    <w:rsid w:val="00676C91"/>
    <w:rsid w:val="006807EC"/>
    <w:rsid w:val="00680941"/>
    <w:rsid w:val="00680FE1"/>
    <w:rsid w:val="00683297"/>
    <w:rsid w:val="00683624"/>
    <w:rsid w:val="00684451"/>
    <w:rsid w:val="00684BB2"/>
    <w:rsid w:val="006854A7"/>
    <w:rsid w:val="00685979"/>
    <w:rsid w:val="00691924"/>
    <w:rsid w:val="00692442"/>
    <w:rsid w:val="00692772"/>
    <w:rsid w:val="00695427"/>
    <w:rsid w:val="00695D0A"/>
    <w:rsid w:val="006967EC"/>
    <w:rsid w:val="006A00A7"/>
    <w:rsid w:val="006A0162"/>
    <w:rsid w:val="006A2608"/>
    <w:rsid w:val="006A6ACE"/>
    <w:rsid w:val="006A7050"/>
    <w:rsid w:val="006A7ED9"/>
    <w:rsid w:val="006B02B0"/>
    <w:rsid w:val="006B0D74"/>
    <w:rsid w:val="006B1A70"/>
    <w:rsid w:val="006B1BA5"/>
    <w:rsid w:val="006B48CF"/>
    <w:rsid w:val="006B5F43"/>
    <w:rsid w:val="006C0768"/>
    <w:rsid w:val="006C24DF"/>
    <w:rsid w:val="006C367C"/>
    <w:rsid w:val="006C48C7"/>
    <w:rsid w:val="006C5363"/>
    <w:rsid w:val="006C5D8F"/>
    <w:rsid w:val="006C6E83"/>
    <w:rsid w:val="006D2BEC"/>
    <w:rsid w:val="006D46D6"/>
    <w:rsid w:val="006D7F00"/>
    <w:rsid w:val="006E1C5E"/>
    <w:rsid w:val="006E22F1"/>
    <w:rsid w:val="006E27B8"/>
    <w:rsid w:val="006E345D"/>
    <w:rsid w:val="006E605C"/>
    <w:rsid w:val="006E7627"/>
    <w:rsid w:val="006F0C02"/>
    <w:rsid w:val="006F1128"/>
    <w:rsid w:val="006F6825"/>
    <w:rsid w:val="006F7331"/>
    <w:rsid w:val="00700D97"/>
    <w:rsid w:val="00701192"/>
    <w:rsid w:val="00701514"/>
    <w:rsid w:val="00701B67"/>
    <w:rsid w:val="00702FB1"/>
    <w:rsid w:val="0070610E"/>
    <w:rsid w:val="00706666"/>
    <w:rsid w:val="00706C7B"/>
    <w:rsid w:val="00707233"/>
    <w:rsid w:val="00707306"/>
    <w:rsid w:val="0071191F"/>
    <w:rsid w:val="0071292F"/>
    <w:rsid w:val="00714D0F"/>
    <w:rsid w:val="00717F13"/>
    <w:rsid w:val="0072114D"/>
    <w:rsid w:val="00721CB6"/>
    <w:rsid w:val="00724351"/>
    <w:rsid w:val="00726AD5"/>
    <w:rsid w:val="007301C5"/>
    <w:rsid w:val="00731CCA"/>
    <w:rsid w:val="00731E72"/>
    <w:rsid w:val="00733706"/>
    <w:rsid w:val="007356C2"/>
    <w:rsid w:val="00735ACA"/>
    <w:rsid w:val="007360A8"/>
    <w:rsid w:val="007374F6"/>
    <w:rsid w:val="00740029"/>
    <w:rsid w:val="00740B28"/>
    <w:rsid w:val="00740C3F"/>
    <w:rsid w:val="0074109E"/>
    <w:rsid w:val="00742654"/>
    <w:rsid w:val="00742A16"/>
    <w:rsid w:val="00743B22"/>
    <w:rsid w:val="007448EB"/>
    <w:rsid w:val="00744EBF"/>
    <w:rsid w:val="00744F40"/>
    <w:rsid w:val="00747D2D"/>
    <w:rsid w:val="00750FDC"/>
    <w:rsid w:val="007517F5"/>
    <w:rsid w:val="00751BF7"/>
    <w:rsid w:val="00755276"/>
    <w:rsid w:val="007553CD"/>
    <w:rsid w:val="00755BA5"/>
    <w:rsid w:val="00755D0E"/>
    <w:rsid w:val="00755DFF"/>
    <w:rsid w:val="0075636B"/>
    <w:rsid w:val="007610C6"/>
    <w:rsid w:val="0076213B"/>
    <w:rsid w:val="007644C0"/>
    <w:rsid w:val="00764744"/>
    <w:rsid w:val="0076487C"/>
    <w:rsid w:val="007651BD"/>
    <w:rsid w:val="00765F52"/>
    <w:rsid w:val="0076647A"/>
    <w:rsid w:val="0076733E"/>
    <w:rsid w:val="00770D73"/>
    <w:rsid w:val="007718F0"/>
    <w:rsid w:val="007739DD"/>
    <w:rsid w:val="00773E1D"/>
    <w:rsid w:val="00776629"/>
    <w:rsid w:val="00777EDB"/>
    <w:rsid w:val="00780F3A"/>
    <w:rsid w:val="007816E9"/>
    <w:rsid w:val="00781D61"/>
    <w:rsid w:val="007825EA"/>
    <w:rsid w:val="00785DA6"/>
    <w:rsid w:val="00791E88"/>
    <w:rsid w:val="007921A2"/>
    <w:rsid w:val="00796391"/>
    <w:rsid w:val="00796732"/>
    <w:rsid w:val="007A012F"/>
    <w:rsid w:val="007A0ED0"/>
    <w:rsid w:val="007A1904"/>
    <w:rsid w:val="007A37FC"/>
    <w:rsid w:val="007A3E8C"/>
    <w:rsid w:val="007A52F7"/>
    <w:rsid w:val="007A6154"/>
    <w:rsid w:val="007A6CCD"/>
    <w:rsid w:val="007A79F8"/>
    <w:rsid w:val="007A7B6B"/>
    <w:rsid w:val="007B2835"/>
    <w:rsid w:val="007B4B36"/>
    <w:rsid w:val="007B6378"/>
    <w:rsid w:val="007B67CA"/>
    <w:rsid w:val="007B6EF8"/>
    <w:rsid w:val="007C03E4"/>
    <w:rsid w:val="007C2229"/>
    <w:rsid w:val="007C229A"/>
    <w:rsid w:val="007C4596"/>
    <w:rsid w:val="007C4D1E"/>
    <w:rsid w:val="007C4D6B"/>
    <w:rsid w:val="007C5F46"/>
    <w:rsid w:val="007C622A"/>
    <w:rsid w:val="007C6A00"/>
    <w:rsid w:val="007C71F3"/>
    <w:rsid w:val="007D0674"/>
    <w:rsid w:val="007D1BDD"/>
    <w:rsid w:val="007D2266"/>
    <w:rsid w:val="007D2688"/>
    <w:rsid w:val="007D2789"/>
    <w:rsid w:val="007D2B8C"/>
    <w:rsid w:val="007D3298"/>
    <w:rsid w:val="007D4042"/>
    <w:rsid w:val="007D4230"/>
    <w:rsid w:val="007D5B05"/>
    <w:rsid w:val="007D66DD"/>
    <w:rsid w:val="007D7B87"/>
    <w:rsid w:val="007E14FB"/>
    <w:rsid w:val="007E1746"/>
    <w:rsid w:val="007E1779"/>
    <w:rsid w:val="007E1AF1"/>
    <w:rsid w:val="007E31BD"/>
    <w:rsid w:val="007E36BA"/>
    <w:rsid w:val="007E468F"/>
    <w:rsid w:val="007E4780"/>
    <w:rsid w:val="007E4869"/>
    <w:rsid w:val="007E56A7"/>
    <w:rsid w:val="007E583E"/>
    <w:rsid w:val="007E704A"/>
    <w:rsid w:val="007F0793"/>
    <w:rsid w:val="007F0EA4"/>
    <w:rsid w:val="007F1D61"/>
    <w:rsid w:val="007F28EE"/>
    <w:rsid w:val="007F4463"/>
    <w:rsid w:val="007F75A8"/>
    <w:rsid w:val="007F7B53"/>
    <w:rsid w:val="00801360"/>
    <w:rsid w:val="00801EEE"/>
    <w:rsid w:val="0080340E"/>
    <w:rsid w:val="0080361D"/>
    <w:rsid w:val="0080412F"/>
    <w:rsid w:val="00805256"/>
    <w:rsid w:val="0080783D"/>
    <w:rsid w:val="00811BC0"/>
    <w:rsid w:val="00815454"/>
    <w:rsid w:val="00817085"/>
    <w:rsid w:val="00817117"/>
    <w:rsid w:val="008171CB"/>
    <w:rsid w:val="00822055"/>
    <w:rsid w:val="00824F55"/>
    <w:rsid w:val="00826165"/>
    <w:rsid w:val="0082701F"/>
    <w:rsid w:val="008271A0"/>
    <w:rsid w:val="00827572"/>
    <w:rsid w:val="00827963"/>
    <w:rsid w:val="008323F1"/>
    <w:rsid w:val="008329CD"/>
    <w:rsid w:val="008333DD"/>
    <w:rsid w:val="00833A80"/>
    <w:rsid w:val="00833E34"/>
    <w:rsid w:val="00834C73"/>
    <w:rsid w:val="00836DFC"/>
    <w:rsid w:val="0083748C"/>
    <w:rsid w:val="00837AD7"/>
    <w:rsid w:val="00837E72"/>
    <w:rsid w:val="008408DE"/>
    <w:rsid w:val="00843518"/>
    <w:rsid w:val="008435F2"/>
    <w:rsid w:val="008443B5"/>
    <w:rsid w:val="00844B17"/>
    <w:rsid w:val="008450AF"/>
    <w:rsid w:val="00845487"/>
    <w:rsid w:val="0084664C"/>
    <w:rsid w:val="008467A5"/>
    <w:rsid w:val="00846881"/>
    <w:rsid w:val="00846C04"/>
    <w:rsid w:val="00846FD5"/>
    <w:rsid w:val="00850CD0"/>
    <w:rsid w:val="00850D16"/>
    <w:rsid w:val="00851019"/>
    <w:rsid w:val="00854D15"/>
    <w:rsid w:val="0085583D"/>
    <w:rsid w:val="00860377"/>
    <w:rsid w:val="00860D92"/>
    <w:rsid w:val="00862DFF"/>
    <w:rsid w:val="00862E79"/>
    <w:rsid w:val="00863F80"/>
    <w:rsid w:val="008642DF"/>
    <w:rsid w:val="00864957"/>
    <w:rsid w:val="00865BF7"/>
    <w:rsid w:val="008676E8"/>
    <w:rsid w:val="0087104F"/>
    <w:rsid w:val="00871E58"/>
    <w:rsid w:val="00874EDD"/>
    <w:rsid w:val="00880695"/>
    <w:rsid w:val="00880703"/>
    <w:rsid w:val="00880F16"/>
    <w:rsid w:val="00881392"/>
    <w:rsid w:val="00881B8A"/>
    <w:rsid w:val="0088368A"/>
    <w:rsid w:val="00883FEB"/>
    <w:rsid w:val="00885A67"/>
    <w:rsid w:val="00885BD1"/>
    <w:rsid w:val="0088637F"/>
    <w:rsid w:val="008902B5"/>
    <w:rsid w:val="0089220A"/>
    <w:rsid w:val="00892327"/>
    <w:rsid w:val="00892DBB"/>
    <w:rsid w:val="00894254"/>
    <w:rsid w:val="00894B1E"/>
    <w:rsid w:val="00894FA5"/>
    <w:rsid w:val="008950DC"/>
    <w:rsid w:val="0089794F"/>
    <w:rsid w:val="008A092F"/>
    <w:rsid w:val="008A130F"/>
    <w:rsid w:val="008A268C"/>
    <w:rsid w:val="008A28B1"/>
    <w:rsid w:val="008A3C14"/>
    <w:rsid w:val="008A438A"/>
    <w:rsid w:val="008A46A3"/>
    <w:rsid w:val="008A54AD"/>
    <w:rsid w:val="008A6166"/>
    <w:rsid w:val="008B39C9"/>
    <w:rsid w:val="008B6C2B"/>
    <w:rsid w:val="008C099D"/>
    <w:rsid w:val="008C49C9"/>
    <w:rsid w:val="008C4A8E"/>
    <w:rsid w:val="008C56BC"/>
    <w:rsid w:val="008C5C93"/>
    <w:rsid w:val="008C68AA"/>
    <w:rsid w:val="008C6917"/>
    <w:rsid w:val="008C7B5E"/>
    <w:rsid w:val="008D0828"/>
    <w:rsid w:val="008D169A"/>
    <w:rsid w:val="008D3D9E"/>
    <w:rsid w:val="008D4721"/>
    <w:rsid w:val="008D4B49"/>
    <w:rsid w:val="008D62C2"/>
    <w:rsid w:val="008E1972"/>
    <w:rsid w:val="008E237F"/>
    <w:rsid w:val="008E3BE2"/>
    <w:rsid w:val="008E400F"/>
    <w:rsid w:val="008E4B00"/>
    <w:rsid w:val="008F11FB"/>
    <w:rsid w:val="008F32E5"/>
    <w:rsid w:val="008F351B"/>
    <w:rsid w:val="008F37D1"/>
    <w:rsid w:val="008F3E63"/>
    <w:rsid w:val="008F3F4B"/>
    <w:rsid w:val="008F4F13"/>
    <w:rsid w:val="008F5F5D"/>
    <w:rsid w:val="008F62FE"/>
    <w:rsid w:val="008F72C4"/>
    <w:rsid w:val="008F7E9F"/>
    <w:rsid w:val="00900D0F"/>
    <w:rsid w:val="00900EB0"/>
    <w:rsid w:val="00901CB5"/>
    <w:rsid w:val="00903248"/>
    <w:rsid w:val="00903776"/>
    <w:rsid w:val="00904DF9"/>
    <w:rsid w:val="00905139"/>
    <w:rsid w:val="00905DAC"/>
    <w:rsid w:val="00910C10"/>
    <w:rsid w:val="0091295D"/>
    <w:rsid w:val="00912EB6"/>
    <w:rsid w:val="0091396C"/>
    <w:rsid w:val="00916695"/>
    <w:rsid w:val="009166BC"/>
    <w:rsid w:val="00920FF9"/>
    <w:rsid w:val="00921A20"/>
    <w:rsid w:val="0092324B"/>
    <w:rsid w:val="00924180"/>
    <w:rsid w:val="00925097"/>
    <w:rsid w:val="00925CC3"/>
    <w:rsid w:val="00926AA3"/>
    <w:rsid w:val="00930A7A"/>
    <w:rsid w:val="009328A0"/>
    <w:rsid w:val="009338A7"/>
    <w:rsid w:val="00934CDC"/>
    <w:rsid w:val="00935DAE"/>
    <w:rsid w:val="009368D3"/>
    <w:rsid w:val="009371C0"/>
    <w:rsid w:val="009408F0"/>
    <w:rsid w:val="00942035"/>
    <w:rsid w:val="009432B2"/>
    <w:rsid w:val="009457A7"/>
    <w:rsid w:val="00946067"/>
    <w:rsid w:val="0094683A"/>
    <w:rsid w:val="009530ED"/>
    <w:rsid w:val="0095646A"/>
    <w:rsid w:val="009566E8"/>
    <w:rsid w:val="009569D1"/>
    <w:rsid w:val="009572CD"/>
    <w:rsid w:val="009575AA"/>
    <w:rsid w:val="00962D49"/>
    <w:rsid w:val="009663F4"/>
    <w:rsid w:val="009713A7"/>
    <w:rsid w:val="00972BDE"/>
    <w:rsid w:val="00974D00"/>
    <w:rsid w:val="009751B5"/>
    <w:rsid w:val="00976C6E"/>
    <w:rsid w:val="009802E3"/>
    <w:rsid w:val="0098098D"/>
    <w:rsid w:val="00980A0D"/>
    <w:rsid w:val="00981DEE"/>
    <w:rsid w:val="009826EE"/>
    <w:rsid w:val="00982AD8"/>
    <w:rsid w:val="00982D12"/>
    <w:rsid w:val="00984FC3"/>
    <w:rsid w:val="009855D3"/>
    <w:rsid w:val="009909A5"/>
    <w:rsid w:val="009909BE"/>
    <w:rsid w:val="009909F9"/>
    <w:rsid w:val="00990C1C"/>
    <w:rsid w:val="00991195"/>
    <w:rsid w:val="00991501"/>
    <w:rsid w:val="00993504"/>
    <w:rsid w:val="009951CE"/>
    <w:rsid w:val="00996EB7"/>
    <w:rsid w:val="00996ECB"/>
    <w:rsid w:val="00997ACC"/>
    <w:rsid w:val="009A05F3"/>
    <w:rsid w:val="009A12AB"/>
    <w:rsid w:val="009A1AD1"/>
    <w:rsid w:val="009A1DF3"/>
    <w:rsid w:val="009A23FA"/>
    <w:rsid w:val="009A2D3C"/>
    <w:rsid w:val="009A2F57"/>
    <w:rsid w:val="009A2F7D"/>
    <w:rsid w:val="009A4FCB"/>
    <w:rsid w:val="009A5FA5"/>
    <w:rsid w:val="009A7C7E"/>
    <w:rsid w:val="009B1138"/>
    <w:rsid w:val="009B1A9D"/>
    <w:rsid w:val="009B2BC2"/>
    <w:rsid w:val="009B306F"/>
    <w:rsid w:val="009B5A89"/>
    <w:rsid w:val="009B65A0"/>
    <w:rsid w:val="009B6610"/>
    <w:rsid w:val="009C087B"/>
    <w:rsid w:val="009C23B7"/>
    <w:rsid w:val="009C25C0"/>
    <w:rsid w:val="009C2B89"/>
    <w:rsid w:val="009C30A2"/>
    <w:rsid w:val="009C6DE5"/>
    <w:rsid w:val="009C736E"/>
    <w:rsid w:val="009C77AF"/>
    <w:rsid w:val="009D2297"/>
    <w:rsid w:val="009D2557"/>
    <w:rsid w:val="009D5AE2"/>
    <w:rsid w:val="009D6091"/>
    <w:rsid w:val="009D63B7"/>
    <w:rsid w:val="009D7283"/>
    <w:rsid w:val="009E0DCE"/>
    <w:rsid w:val="009E1446"/>
    <w:rsid w:val="009E32CF"/>
    <w:rsid w:val="009E3F31"/>
    <w:rsid w:val="009E50D3"/>
    <w:rsid w:val="009E5355"/>
    <w:rsid w:val="009E555A"/>
    <w:rsid w:val="009E58DB"/>
    <w:rsid w:val="009E59DB"/>
    <w:rsid w:val="009E67F4"/>
    <w:rsid w:val="009E6887"/>
    <w:rsid w:val="009F13FC"/>
    <w:rsid w:val="009F1EBE"/>
    <w:rsid w:val="009F1F0A"/>
    <w:rsid w:val="009F550E"/>
    <w:rsid w:val="009F688D"/>
    <w:rsid w:val="009F7193"/>
    <w:rsid w:val="00A01D48"/>
    <w:rsid w:val="00A01D59"/>
    <w:rsid w:val="00A03454"/>
    <w:rsid w:val="00A0395F"/>
    <w:rsid w:val="00A056BA"/>
    <w:rsid w:val="00A064E8"/>
    <w:rsid w:val="00A10141"/>
    <w:rsid w:val="00A10D8A"/>
    <w:rsid w:val="00A10FD0"/>
    <w:rsid w:val="00A113FB"/>
    <w:rsid w:val="00A121CA"/>
    <w:rsid w:val="00A15530"/>
    <w:rsid w:val="00A15BF9"/>
    <w:rsid w:val="00A17334"/>
    <w:rsid w:val="00A176D1"/>
    <w:rsid w:val="00A20FF6"/>
    <w:rsid w:val="00A23A83"/>
    <w:rsid w:val="00A25440"/>
    <w:rsid w:val="00A26098"/>
    <w:rsid w:val="00A34608"/>
    <w:rsid w:val="00A4045D"/>
    <w:rsid w:val="00A43A34"/>
    <w:rsid w:val="00A43B8D"/>
    <w:rsid w:val="00A4553E"/>
    <w:rsid w:val="00A51C0D"/>
    <w:rsid w:val="00A53DCF"/>
    <w:rsid w:val="00A54D83"/>
    <w:rsid w:val="00A54DF2"/>
    <w:rsid w:val="00A61BCC"/>
    <w:rsid w:val="00A62678"/>
    <w:rsid w:val="00A62A55"/>
    <w:rsid w:val="00A62CF9"/>
    <w:rsid w:val="00A65164"/>
    <w:rsid w:val="00A65EE7"/>
    <w:rsid w:val="00A6603E"/>
    <w:rsid w:val="00A67ED0"/>
    <w:rsid w:val="00A70591"/>
    <w:rsid w:val="00A70B06"/>
    <w:rsid w:val="00A70FC7"/>
    <w:rsid w:val="00A72CF4"/>
    <w:rsid w:val="00A73DED"/>
    <w:rsid w:val="00A75BBD"/>
    <w:rsid w:val="00A76EDE"/>
    <w:rsid w:val="00A77486"/>
    <w:rsid w:val="00A774AF"/>
    <w:rsid w:val="00A80305"/>
    <w:rsid w:val="00A80A26"/>
    <w:rsid w:val="00A834DE"/>
    <w:rsid w:val="00A84CD1"/>
    <w:rsid w:val="00A84E85"/>
    <w:rsid w:val="00A85516"/>
    <w:rsid w:val="00A85BB9"/>
    <w:rsid w:val="00A900CC"/>
    <w:rsid w:val="00A935CB"/>
    <w:rsid w:val="00A93E15"/>
    <w:rsid w:val="00A959A6"/>
    <w:rsid w:val="00A95BE7"/>
    <w:rsid w:val="00A96C11"/>
    <w:rsid w:val="00A975FD"/>
    <w:rsid w:val="00AA0E44"/>
    <w:rsid w:val="00AA10F0"/>
    <w:rsid w:val="00AA2C71"/>
    <w:rsid w:val="00AA3AA6"/>
    <w:rsid w:val="00AA673F"/>
    <w:rsid w:val="00AA7110"/>
    <w:rsid w:val="00AB054E"/>
    <w:rsid w:val="00AB06C1"/>
    <w:rsid w:val="00AB1335"/>
    <w:rsid w:val="00AB1F10"/>
    <w:rsid w:val="00AB25D4"/>
    <w:rsid w:val="00AB2DF8"/>
    <w:rsid w:val="00AB32F1"/>
    <w:rsid w:val="00AB4E80"/>
    <w:rsid w:val="00AB53F0"/>
    <w:rsid w:val="00AB5914"/>
    <w:rsid w:val="00AB6FF6"/>
    <w:rsid w:val="00AB7654"/>
    <w:rsid w:val="00AC0008"/>
    <w:rsid w:val="00AC02DC"/>
    <w:rsid w:val="00AC03EF"/>
    <w:rsid w:val="00AC0880"/>
    <w:rsid w:val="00AC2EE3"/>
    <w:rsid w:val="00AC2FB5"/>
    <w:rsid w:val="00AC44C9"/>
    <w:rsid w:val="00AC4DC0"/>
    <w:rsid w:val="00AC6160"/>
    <w:rsid w:val="00AC6D87"/>
    <w:rsid w:val="00AD0A8D"/>
    <w:rsid w:val="00AD0B67"/>
    <w:rsid w:val="00AD0D0E"/>
    <w:rsid w:val="00AD35E6"/>
    <w:rsid w:val="00AD517E"/>
    <w:rsid w:val="00AD5B91"/>
    <w:rsid w:val="00AD6325"/>
    <w:rsid w:val="00AE0853"/>
    <w:rsid w:val="00AE1115"/>
    <w:rsid w:val="00AE27EA"/>
    <w:rsid w:val="00AE38CD"/>
    <w:rsid w:val="00AE3F8C"/>
    <w:rsid w:val="00AE4D66"/>
    <w:rsid w:val="00AE59A4"/>
    <w:rsid w:val="00AE7D79"/>
    <w:rsid w:val="00AF073E"/>
    <w:rsid w:val="00AF162E"/>
    <w:rsid w:val="00AF1682"/>
    <w:rsid w:val="00AF20E5"/>
    <w:rsid w:val="00AF2A6B"/>
    <w:rsid w:val="00AF2FD6"/>
    <w:rsid w:val="00AF41A6"/>
    <w:rsid w:val="00B0403E"/>
    <w:rsid w:val="00B053EA"/>
    <w:rsid w:val="00B05E25"/>
    <w:rsid w:val="00B0635D"/>
    <w:rsid w:val="00B101D8"/>
    <w:rsid w:val="00B1085D"/>
    <w:rsid w:val="00B12130"/>
    <w:rsid w:val="00B12378"/>
    <w:rsid w:val="00B1273D"/>
    <w:rsid w:val="00B12AC4"/>
    <w:rsid w:val="00B13710"/>
    <w:rsid w:val="00B13B9D"/>
    <w:rsid w:val="00B152D8"/>
    <w:rsid w:val="00B15418"/>
    <w:rsid w:val="00B205DE"/>
    <w:rsid w:val="00B206AE"/>
    <w:rsid w:val="00B208CE"/>
    <w:rsid w:val="00B22E15"/>
    <w:rsid w:val="00B23801"/>
    <w:rsid w:val="00B23D2D"/>
    <w:rsid w:val="00B2729D"/>
    <w:rsid w:val="00B27A30"/>
    <w:rsid w:val="00B3010B"/>
    <w:rsid w:val="00B30CC4"/>
    <w:rsid w:val="00B31175"/>
    <w:rsid w:val="00B320E0"/>
    <w:rsid w:val="00B33040"/>
    <w:rsid w:val="00B36DC7"/>
    <w:rsid w:val="00B37199"/>
    <w:rsid w:val="00B4027D"/>
    <w:rsid w:val="00B40C37"/>
    <w:rsid w:val="00B41528"/>
    <w:rsid w:val="00B417E8"/>
    <w:rsid w:val="00B43B21"/>
    <w:rsid w:val="00B43F54"/>
    <w:rsid w:val="00B462D8"/>
    <w:rsid w:val="00B47F3F"/>
    <w:rsid w:val="00B5030A"/>
    <w:rsid w:val="00B50E8A"/>
    <w:rsid w:val="00B5179B"/>
    <w:rsid w:val="00B520A0"/>
    <w:rsid w:val="00B526D5"/>
    <w:rsid w:val="00B55943"/>
    <w:rsid w:val="00B55FC8"/>
    <w:rsid w:val="00B56776"/>
    <w:rsid w:val="00B56D71"/>
    <w:rsid w:val="00B56E36"/>
    <w:rsid w:val="00B57786"/>
    <w:rsid w:val="00B60F0B"/>
    <w:rsid w:val="00B61A9B"/>
    <w:rsid w:val="00B64679"/>
    <w:rsid w:val="00B6670E"/>
    <w:rsid w:val="00B66AE8"/>
    <w:rsid w:val="00B67DDB"/>
    <w:rsid w:val="00B67DF9"/>
    <w:rsid w:val="00B716D3"/>
    <w:rsid w:val="00B71811"/>
    <w:rsid w:val="00B7380E"/>
    <w:rsid w:val="00B745A6"/>
    <w:rsid w:val="00B7610D"/>
    <w:rsid w:val="00B77C5A"/>
    <w:rsid w:val="00B80119"/>
    <w:rsid w:val="00B801F6"/>
    <w:rsid w:val="00B80262"/>
    <w:rsid w:val="00B83621"/>
    <w:rsid w:val="00B839C7"/>
    <w:rsid w:val="00B84FF1"/>
    <w:rsid w:val="00B853EB"/>
    <w:rsid w:val="00B8549B"/>
    <w:rsid w:val="00B85BC3"/>
    <w:rsid w:val="00B864F7"/>
    <w:rsid w:val="00B874F0"/>
    <w:rsid w:val="00B92C56"/>
    <w:rsid w:val="00B93126"/>
    <w:rsid w:val="00B9342F"/>
    <w:rsid w:val="00B9445A"/>
    <w:rsid w:val="00B95E5F"/>
    <w:rsid w:val="00B96AC8"/>
    <w:rsid w:val="00BA0840"/>
    <w:rsid w:val="00BA189A"/>
    <w:rsid w:val="00BA18AF"/>
    <w:rsid w:val="00BA63DE"/>
    <w:rsid w:val="00BA65EA"/>
    <w:rsid w:val="00BA67FB"/>
    <w:rsid w:val="00BB1510"/>
    <w:rsid w:val="00BB325A"/>
    <w:rsid w:val="00BB33CA"/>
    <w:rsid w:val="00BB3C6F"/>
    <w:rsid w:val="00BB4FF9"/>
    <w:rsid w:val="00BB5462"/>
    <w:rsid w:val="00BC27DD"/>
    <w:rsid w:val="00BC28BC"/>
    <w:rsid w:val="00BC2B34"/>
    <w:rsid w:val="00BC549D"/>
    <w:rsid w:val="00BC5A6B"/>
    <w:rsid w:val="00BC5C44"/>
    <w:rsid w:val="00BC6E35"/>
    <w:rsid w:val="00BD264E"/>
    <w:rsid w:val="00BD44C6"/>
    <w:rsid w:val="00BD470F"/>
    <w:rsid w:val="00BD4923"/>
    <w:rsid w:val="00BD7220"/>
    <w:rsid w:val="00BD7DDC"/>
    <w:rsid w:val="00BE0178"/>
    <w:rsid w:val="00BE0DB1"/>
    <w:rsid w:val="00BE1B28"/>
    <w:rsid w:val="00BE2A6E"/>
    <w:rsid w:val="00BE2A9A"/>
    <w:rsid w:val="00BE577A"/>
    <w:rsid w:val="00BE6A4F"/>
    <w:rsid w:val="00BE7233"/>
    <w:rsid w:val="00BE7C4A"/>
    <w:rsid w:val="00BF1B1C"/>
    <w:rsid w:val="00BF347F"/>
    <w:rsid w:val="00BF3E79"/>
    <w:rsid w:val="00BF4262"/>
    <w:rsid w:val="00BF4A0E"/>
    <w:rsid w:val="00BF5E3E"/>
    <w:rsid w:val="00C01C1A"/>
    <w:rsid w:val="00C04277"/>
    <w:rsid w:val="00C05534"/>
    <w:rsid w:val="00C05A7C"/>
    <w:rsid w:val="00C06B90"/>
    <w:rsid w:val="00C07E62"/>
    <w:rsid w:val="00C07F0E"/>
    <w:rsid w:val="00C11A22"/>
    <w:rsid w:val="00C12D9C"/>
    <w:rsid w:val="00C17FE2"/>
    <w:rsid w:val="00C206E5"/>
    <w:rsid w:val="00C21DD1"/>
    <w:rsid w:val="00C2350E"/>
    <w:rsid w:val="00C23A8E"/>
    <w:rsid w:val="00C23E06"/>
    <w:rsid w:val="00C24BFF"/>
    <w:rsid w:val="00C258BD"/>
    <w:rsid w:val="00C2650B"/>
    <w:rsid w:val="00C318BF"/>
    <w:rsid w:val="00C36E76"/>
    <w:rsid w:val="00C3718B"/>
    <w:rsid w:val="00C41285"/>
    <w:rsid w:val="00C41CA6"/>
    <w:rsid w:val="00C41D67"/>
    <w:rsid w:val="00C426E0"/>
    <w:rsid w:val="00C56242"/>
    <w:rsid w:val="00C57D48"/>
    <w:rsid w:val="00C6156D"/>
    <w:rsid w:val="00C621B6"/>
    <w:rsid w:val="00C62AB1"/>
    <w:rsid w:val="00C7024A"/>
    <w:rsid w:val="00C7059B"/>
    <w:rsid w:val="00C713D0"/>
    <w:rsid w:val="00C71519"/>
    <w:rsid w:val="00C73775"/>
    <w:rsid w:val="00C7393E"/>
    <w:rsid w:val="00C74545"/>
    <w:rsid w:val="00C75207"/>
    <w:rsid w:val="00C8044F"/>
    <w:rsid w:val="00C81A89"/>
    <w:rsid w:val="00C81DCA"/>
    <w:rsid w:val="00C82FB4"/>
    <w:rsid w:val="00C84AC4"/>
    <w:rsid w:val="00C86283"/>
    <w:rsid w:val="00C87B89"/>
    <w:rsid w:val="00C87EF0"/>
    <w:rsid w:val="00C90533"/>
    <w:rsid w:val="00C906AF"/>
    <w:rsid w:val="00C91587"/>
    <w:rsid w:val="00C92553"/>
    <w:rsid w:val="00C93427"/>
    <w:rsid w:val="00C93A18"/>
    <w:rsid w:val="00C93DC3"/>
    <w:rsid w:val="00C94743"/>
    <w:rsid w:val="00C94B20"/>
    <w:rsid w:val="00C956C9"/>
    <w:rsid w:val="00C95911"/>
    <w:rsid w:val="00CA031A"/>
    <w:rsid w:val="00CA05DC"/>
    <w:rsid w:val="00CA0ABE"/>
    <w:rsid w:val="00CA0EA7"/>
    <w:rsid w:val="00CA2DE6"/>
    <w:rsid w:val="00CA3AF1"/>
    <w:rsid w:val="00CA5952"/>
    <w:rsid w:val="00CA61FC"/>
    <w:rsid w:val="00CA644D"/>
    <w:rsid w:val="00CA6D4D"/>
    <w:rsid w:val="00CA7117"/>
    <w:rsid w:val="00CB2184"/>
    <w:rsid w:val="00CB366A"/>
    <w:rsid w:val="00CB3CAC"/>
    <w:rsid w:val="00CB4BEA"/>
    <w:rsid w:val="00CC0561"/>
    <w:rsid w:val="00CC09E0"/>
    <w:rsid w:val="00CC0D7A"/>
    <w:rsid w:val="00CC22AE"/>
    <w:rsid w:val="00CC6289"/>
    <w:rsid w:val="00CD1B58"/>
    <w:rsid w:val="00CD51FE"/>
    <w:rsid w:val="00CD6872"/>
    <w:rsid w:val="00CD7BD2"/>
    <w:rsid w:val="00CE00A4"/>
    <w:rsid w:val="00CE0D99"/>
    <w:rsid w:val="00CE534A"/>
    <w:rsid w:val="00CE542A"/>
    <w:rsid w:val="00CE5908"/>
    <w:rsid w:val="00CE7326"/>
    <w:rsid w:val="00CF10EF"/>
    <w:rsid w:val="00CF36D9"/>
    <w:rsid w:val="00CF3C3A"/>
    <w:rsid w:val="00CF4200"/>
    <w:rsid w:val="00CF4A20"/>
    <w:rsid w:val="00CF53A0"/>
    <w:rsid w:val="00CF75E0"/>
    <w:rsid w:val="00D00359"/>
    <w:rsid w:val="00D00B5E"/>
    <w:rsid w:val="00D01E28"/>
    <w:rsid w:val="00D0295B"/>
    <w:rsid w:val="00D02B92"/>
    <w:rsid w:val="00D032B4"/>
    <w:rsid w:val="00D0474C"/>
    <w:rsid w:val="00D05085"/>
    <w:rsid w:val="00D0617E"/>
    <w:rsid w:val="00D06505"/>
    <w:rsid w:val="00D078A6"/>
    <w:rsid w:val="00D10065"/>
    <w:rsid w:val="00D1006B"/>
    <w:rsid w:val="00D10FA5"/>
    <w:rsid w:val="00D1215E"/>
    <w:rsid w:val="00D14D4C"/>
    <w:rsid w:val="00D167AE"/>
    <w:rsid w:val="00D1704A"/>
    <w:rsid w:val="00D17C13"/>
    <w:rsid w:val="00D20ECC"/>
    <w:rsid w:val="00D214B7"/>
    <w:rsid w:val="00D21D2A"/>
    <w:rsid w:val="00D22F25"/>
    <w:rsid w:val="00D24C9D"/>
    <w:rsid w:val="00D251AC"/>
    <w:rsid w:val="00D27360"/>
    <w:rsid w:val="00D27488"/>
    <w:rsid w:val="00D278D7"/>
    <w:rsid w:val="00D279F6"/>
    <w:rsid w:val="00D27E39"/>
    <w:rsid w:val="00D31F7D"/>
    <w:rsid w:val="00D32898"/>
    <w:rsid w:val="00D3490D"/>
    <w:rsid w:val="00D352F0"/>
    <w:rsid w:val="00D366F6"/>
    <w:rsid w:val="00D400FD"/>
    <w:rsid w:val="00D40257"/>
    <w:rsid w:val="00D404AB"/>
    <w:rsid w:val="00D40900"/>
    <w:rsid w:val="00D41B16"/>
    <w:rsid w:val="00D42F61"/>
    <w:rsid w:val="00D4466F"/>
    <w:rsid w:val="00D46E34"/>
    <w:rsid w:val="00D4792E"/>
    <w:rsid w:val="00D47BD9"/>
    <w:rsid w:val="00D50506"/>
    <w:rsid w:val="00D50AD1"/>
    <w:rsid w:val="00D52A38"/>
    <w:rsid w:val="00D53769"/>
    <w:rsid w:val="00D5403D"/>
    <w:rsid w:val="00D551B2"/>
    <w:rsid w:val="00D552D8"/>
    <w:rsid w:val="00D55FDC"/>
    <w:rsid w:val="00D5616C"/>
    <w:rsid w:val="00D56735"/>
    <w:rsid w:val="00D603E3"/>
    <w:rsid w:val="00D60FB6"/>
    <w:rsid w:val="00D61872"/>
    <w:rsid w:val="00D61E40"/>
    <w:rsid w:val="00D62026"/>
    <w:rsid w:val="00D63902"/>
    <w:rsid w:val="00D64FA1"/>
    <w:rsid w:val="00D65F10"/>
    <w:rsid w:val="00D668AB"/>
    <w:rsid w:val="00D674CC"/>
    <w:rsid w:val="00D700C2"/>
    <w:rsid w:val="00D70A78"/>
    <w:rsid w:val="00D71E6E"/>
    <w:rsid w:val="00D72805"/>
    <w:rsid w:val="00D74432"/>
    <w:rsid w:val="00D75698"/>
    <w:rsid w:val="00D758A5"/>
    <w:rsid w:val="00D80185"/>
    <w:rsid w:val="00D809DA"/>
    <w:rsid w:val="00D81C70"/>
    <w:rsid w:val="00D8270A"/>
    <w:rsid w:val="00D830B6"/>
    <w:rsid w:val="00D833F4"/>
    <w:rsid w:val="00D86808"/>
    <w:rsid w:val="00D86A77"/>
    <w:rsid w:val="00D92EEB"/>
    <w:rsid w:val="00D9411A"/>
    <w:rsid w:val="00D944C6"/>
    <w:rsid w:val="00D94BAE"/>
    <w:rsid w:val="00D95FBE"/>
    <w:rsid w:val="00D97276"/>
    <w:rsid w:val="00DA02B3"/>
    <w:rsid w:val="00DA0925"/>
    <w:rsid w:val="00DA6301"/>
    <w:rsid w:val="00DA6423"/>
    <w:rsid w:val="00DA7257"/>
    <w:rsid w:val="00DB1FCB"/>
    <w:rsid w:val="00DB2CDA"/>
    <w:rsid w:val="00DB3FD1"/>
    <w:rsid w:val="00DB4BE4"/>
    <w:rsid w:val="00DB4EC2"/>
    <w:rsid w:val="00DB5811"/>
    <w:rsid w:val="00DC263B"/>
    <w:rsid w:val="00DC27C0"/>
    <w:rsid w:val="00DC479F"/>
    <w:rsid w:val="00DC4DBE"/>
    <w:rsid w:val="00DD08AA"/>
    <w:rsid w:val="00DD1222"/>
    <w:rsid w:val="00DD3D92"/>
    <w:rsid w:val="00DD4219"/>
    <w:rsid w:val="00DD4C5D"/>
    <w:rsid w:val="00DD5ACD"/>
    <w:rsid w:val="00DD60A3"/>
    <w:rsid w:val="00DD655E"/>
    <w:rsid w:val="00DD7BB1"/>
    <w:rsid w:val="00DE04F5"/>
    <w:rsid w:val="00DE1A57"/>
    <w:rsid w:val="00DE2BFE"/>
    <w:rsid w:val="00DE2D3E"/>
    <w:rsid w:val="00DE3C8F"/>
    <w:rsid w:val="00DE3EC6"/>
    <w:rsid w:val="00DE57CE"/>
    <w:rsid w:val="00DE606E"/>
    <w:rsid w:val="00DF1DB3"/>
    <w:rsid w:val="00DF439E"/>
    <w:rsid w:val="00DF4779"/>
    <w:rsid w:val="00DF5AC1"/>
    <w:rsid w:val="00E0127D"/>
    <w:rsid w:val="00E031FC"/>
    <w:rsid w:val="00E04AE6"/>
    <w:rsid w:val="00E04EEF"/>
    <w:rsid w:val="00E0591B"/>
    <w:rsid w:val="00E06021"/>
    <w:rsid w:val="00E07405"/>
    <w:rsid w:val="00E07F65"/>
    <w:rsid w:val="00E10479"/>
    <w:rsid w:val="00E10938"/>
    <w:rsid w:val="00E10BAE"/>
    <w:rsid w:val="00E12149"/>
    <w:rsid w:val="00E13E85"/>
    <w:rsid w:val="00E15E6B"/>
    <w:rsid w:val="00E15F64"/>
    <w:rsid w:val="00E16231"/>
    <w:rsid w:val="00E1712F"/>
    <w:rsid w:val="00E20496"/>
    <w:rsid w:val="00E209BB"/>
    <w:rsid w:val="00E22A63"/>
    <w:rsid w:val="00E23D24"/>
    <w:rsid w:val="00E272B1"/>
    <w:rsid w:val="00E30889"/>
    <w:rsid w:val="00E315A0"/>
    <w:rsid w:val="00E325D5"/>
    <w:rsid w:val="00E326DE"/>
    <w:rsid w:val="00E33C73"/>
    <w:rsid w:val="00E34570"/>
    <w:rsid w:val="00E34997"/>
    <w:rsid w:val="00E354A3"/>
    <w:rsid w:val="00E366CB"/>
    <w:rsid w:val="00E369B3"/>
    <w:rsid w:val="00E37719"/>
    <w:rsid w:val="00E37B13"/>
    <w:rsid w:val="00E4168B"/>
    <w:rsid w:val="00E41927"/>
    <w:rsid w:val="00E449F9"/>
    <w:rsid w:val="00E45667"/>
    <w:rsid w:val="00E46A20"/>
    <w:rsid w:val="00E52F76"/>
    <w:rsid w:val="00E53061"/>
    <w:rsid w:val="00E5337F"/>
    <w:rsid w:val="00E5352C"/>
    <w:rsid w:val="00E551DE"/>
    <w:rsid w:val="00E579A3"/>
    <w:rsid w:val="00E602FC"/>
    <w:rsid w:val="00E62006"/>
    <w:rsid w:val="00E6354E"/>
    <w:rsid w:val="00E63BA4"/>
    <w:rsid w:val="00E64B29"/>
    <w:rsid w:val="00E65268"/>
    <w:rsid w:val="00E65CFE"/>
    <w:rsid w:val="00E6601E"/>
    <w:rsid w:val="00E660CA"/>
    <w:rsid w:val="00E66C2F"/>
    <w:rsid w:val="00E70277"/>
    <w:rsid w:val="00E7041C"/>
    <w:rsid w:val="00E742CF"/>
    <w:rsid w:val="00E74623"/>
    <w:rsid w:val="00E74CAD"/>
    <w:rsid w:val="00E751DD"/>
    <w:rsid w:val="00E76565"/>
    <w:rsid w:val="00E77207"/>
    <w:rsid w:val="00E77544"/>
    <w:rsid w:val="00E816B5"/>
    <w:rsid w:val="00E831EC"/>
    <w:rsid w:val="00E838B1"/>
    <w:rsid w:val="00E83A94"/>
    <w:rsid w:val="00E83F1B"/>
    <w:rsid w:val="00E83F4B"/>
    <w:rsid w:val="00E84994"/>
    <w:rsid w:val="00E84DCE"/>
    <w:rsid w:val="00E875DF"/>
    <w:rsid w:val="00E90072"/>
    <w:rsid w:val="00E923FE"/>
    <w:rsid w:val="00EA00C3"/>
    <w:rsid w:val="00EA092C"/>
    <w:rsid w:val="00EA1A49"/>
    <w:rsid w:val="00EA28AE"/>
    <w:rsid w:val="00EA374E"/>
    <w:rsid w:val="00EA3E45"/>
    <w:rsid w:val="00EA4885"/>
    <w:rsid w:val="00EA5024"/>
    <w:rsid w:val="00EA575B"/>
    <w:rsid w:val="00EA5D16"/>
    <w:rsid w:val="00EB0AD5"/>
    <w:rsid w:val="00EB4CFA"/>
    <w:rsid w:val="00EB4ECD"/>
    <w:rsid w:val="00EB539E"/>
    <w:rsid w:val="00EB769D"/>
    <w:rsid w:val="00EC0784"/>
    <w:rsid w:val="00EC08F5"/>
    <w:rsid w:val="00EC0A7B"/>
    <w:rsid w:val="00EC0B18"/>
    <w:rsid w:val="00EC2D10"/>
    <w:rsid w:val="00EC3EC7"/>
    <w:rsid w:val="00EC4086"/>
    <w:rsid w:val="00EC4279"/>
    <w:rsid w:val="00EC5118"/>
    <w:rsid w:val="00EC5388"/>
    <w:rsid w:val="00EC5A5F"/>
    <w:rsid w:val="00ED0102"/>
    <w:rsid w:val="00ED0D27"/>
    <w:rsid w:val="00ED2E1F"/>
    <w:rsid w:val="00ED6543"/>
    <w:rsid w:val="00ED73CA"/>
    <w:rsid w:val="00EE0F48"/>
    <w:rsid w:val="00EE15B1"/>
    <w:rsid w:val="00EE2030"/>
    <w:rsid w:val="00EE2455"/>
    <w:rsid w:val="00EE4A5B"/>
    <w:rsid w:val="00EE596E"/>
    <w:rsid w:val="00EE5DAE"/>
    <w:rsid w:val="00EE6EC8"/>
    <w:rsid w:val="00EE744A"/>
    <w:rsid w:val="00EF02E3"/>
    <w:rsid w:val="00EF353E"/>
    <w:rsid w:val="00EF3839"/>
    <w:rsid w:val="00EF39BE"/>
    <w:rsid w:val="00EF6482"/>
    <w:rsid w:val="00F0090E"/>
    <w:rsid w:val="00F0140D"/>
    <w:rsid w:val="00F014BB"/>
    <w:rsid w:val="00F01FE8"/>
    <w:rsid w:val="00F02E9D"/>
    <w:rsid w:val="00F03B35"/>
    <w:rsid w:val="00F04C63"/>
    <w:rsid w:val="00F068FB"/>
    <w:rsid w:val="00F06BEE"/>
    <w:rsid w:val="00F06E11"/>
    <w:rsid w:val="00F0730F"/>
    <w:rsid w:val="00F07462"/>
    <w:rsid w:val="00F1326F"/>
    <w:rsid w:val="00F14F96"/>
    <w:rsid w:val="00F160EC"/>
    <w:rsid w:val="00F16D65"/>
    <w:rsid w:val="00F17722"/>
    <w:rsid w:val="00F203F8"/>
    <w:rsid w:val="00F209DA"/>
    <w:rsid w:val="00F22B22"/>
    <w:rsid w:val="00F23994"/>
    <w:rsid w:val="00F242EC"/>
    <w:rsid w:val="00F24637"/>
    <w:rsid w:val="00F25AEA"/>
    <w:rsid w:val="00F26681"/>
    <w:rsid w:val="00F3062A"/>
    <w:rsid w:val="00F32EA7"/>
    <w:rsid w:val="00F334CB"/>
    <w:rsid w:val="00F33AB8"/>
    <w:rsid w:val="00F34D63"/>
    <w:rsid w:val="00F35077"/>
    <w:rsid w:val="00F353E5"/>
    <w:rsid w:val="00F35FD0"/>
    <w:rsid w:val="00F3658B"/>
    <w:rsid w:val="00F36D8A"/>
    <w:rsid w:val="00F40AEC"/>
    <w:rsid w:val="00F41575"/>
    <w:rsid w:val="00F41A9D"/>
    <w:rsid w:val="00F434BE"/>
    <w:rsid w:val="00F4440A"/>
    <w:rsid w:val="00F455ED"/>
    <w:rsid w:val="00F4588F"/>
    <w:rsid w:val="00F466F5"/>
    <w:rsid w:val="00F47459"/>
    <w:rsid w:val="00F518F9"/>
    <w:rsid w:val="00F53112"/>
    <w:rsid w:val="00F53B52"/>
    <w:rsid w:val="00F541C0"/>
    <w:rsid w:val="00F5484F"/>
    <w:rsid w:val="00F55924"/>
    <w:rsid w:val="00F61B90"/>
    <w:rsid w:val="00F63733"/>
    <w:rsid w:val="00F64805"/>
    <w:rsid w:val="00F64B38"/>
    <w:rsid w:val="00F64D99"/>
    <w:rsid w:val="00F656FB"/>
    <w:rsid w:val="00F67346"/>
    <w:rsid w:val="00F67F96"/>
    <w:rsid w:val="00F70AFE"/>
    <w:rsid w:val="00F70D12"/>
    <w:rsid w:val="00F71352"/>
    <w:rsid w:val="00F7177D"/>
    <w:rsid w:val="00F7242B"/>
    <w:rsid w:val="00F7336D"/>
    <w:rsid w:val="00F7343E"/>
    <w:rsid w:val="00F73F93"/>
    <w:rsid w:val="00F74A01"/>
    <w:rsid w:val="00F74DAE"/>
    <w:rsid w:val="00F76617"/>
    <w:rsid w:val="00F769F5"/>
    <w:rsid w:val="00F76B0A"/>
    <w:rsid w:val="00F773D6"/>
    <w:rsid w:val="00F7776D"/>
    <w:rsid w:val="00F807F5"/>
    <w:rsid w:val="00F830AD"/>
    <w:rsid w:val="00F8329A"/>
    <w:rsid w:val="00F8370A"/>
    <w:rsid w:val="00F8534C"/>
    <w:rsid w:val="00F85D4D"/>
    <w:rsid w:val="00F86275"/>
    <w:rsid w:val="00F864E8"/>
    <w:rsid w:val="00F869C6"/>
    <w:rsid w:val="00F90651"/>
    <w:rsid w:val="00F9274A"/>
    <w:rsid w:val="00F92CF5"/>
    <w:rsid w:val="00F93650"/>
    <w:rsid w:val="00F93905"/>
    <w:rsid w:val="00FA0B21"/>
    <w:rsid w:val="00FA2106"/>
    <w:rsid w:val="00FA2CA5"/>
    <w:rsid w:val="00FA386B"/>
    <w:rsid w:val="00FA3A22"/>
    <w:rsid w:val="00FA4244"/>
    <w:rsid w:val="00FA5172"/>
    <w:rsid w:val="00FA5384"/>
    <w:rsid w:val="00FA5587"/>
    <w:rsid w:val="00FA59A8"/>
    <w:rsid w:val="00FA61E2"/>
    <w:rsid w:val="00FA7557"/>
    <w:rsid w:val="00FA7D76"/>
    <w:rsid w:val="00FB014E"/>
    <w:rsid w:val="00FB06F6"/>
    <w:rsid w:val="00FB1C99"/>
    <w:rsid w:val="00FB2554"/>
    <w:rsid w:val="00FB2DAF"/>
    <w:rsid w:val="00FB3C2D"/>
    <w:rsid w:val="00FB487D"/>
    <w:rsid w:val="00FB48AD"/>
    <w:rsid w:val="00FB4F12"/>
    <w:rsid w:val="00FB5184"/>
    <w:rsid w:val="00FB5855"/>
    <w:rsid w:val="00FB5C2B"/>
    <w:rsid w:val="00FC1460"/>
    <w:rsid w:val="00FC2805"/>
    <w:rsid w:val="00FC2D00"/>
    <w:rsid w:val="00FC3B41"/>
    <w:rsid w:val="00FC4379"/>
    <w:rsid w:val="00FC6A6F"/>
    <w:rsid w:val="00FD324F"/>
    <w:rsid w:val="00FD3897"/>
    <w:rsid w:val="00FD393B"/>
    <w:rsid w:val="00FD3FD7"/>
    <w:rsid w:val="00FD66A3"/>
    <w:rsid w:val="00FE27A0"/>
    <w:rsid w:val="00FE2A97"/>
    <w:rsid w:val="00FE2E40"/>
    <w:rsid w:val="00FE3899"/>
    <w:rsid w:val="00FE460E"/>
    <w:rsid w:val="00FE4936"/>
    <w:rsid w:val="00FE5579"/>
    <w:rsid w:val="00FE7783"/>
    <w:rsid w:val="00FE7E5D"/>
    <w:rsid w:val="00FF5BF4"/>
    <w:rsid w:val="00FF7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72D9A4A4"/>
  <w15:chartTrackingRefBased/>
  <w15:docId w15:val="{3D634CDA-D786-4580-A1EA-BCA81ADB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rsid w:val="004E5025"/>
    <w:pPr>
      <w:tabs>
        <w:tab w:val="center" w:pos="4680"/>
        <w:tab w:val="right" w:pos="9360"/>
      </w:tabs>
    </w:pPr>
  </w:style>
  <w:style w:type="character" w:customStyle="1" w:styleId="HeaderChar">
    <w:name w:val="Header Char"/>
    <w:link w:val="Header"/>
    <w:rsid w:val="004E5025"/>
    <w:rPr>
      <w:sz w:val="24"/>
      <w:szCs w:val="24"/>
    </w:rPr>
  </w:style>
  <w:style w:type="paragraph" w:styleId="Footer">
    <w:name w:val="footer"/>
    <w:basedOn w:val="Normal"/>
    <w:link w:val="FooterChar"/>
    <w:rsid w:val="004E5025"/>
    <w:pPr>
      <w:tabs>
        <w:tab w:val="center" w:pos="4680"/>
        <w:tab w:val="right" w:pos="9360"/>
      </w:tabs>
    </w:pPr>
  </w:style>
  <w:style w:type="character" w:customStyle="1" w:styleId="FooterChar">
    <w:name w:val="Footer Char"/>
    <w:link w:val="Footer"/>
    <w:rsid w:val="004E502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1</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LEDGE OF CONFIDENTIALITY</vt:lpstr>
    </vt:vector>
  </TitlesOfParts>
  <Company>The University of Arizona</Company>
  <LinksUpToDate>false</LinksUpToDate>
  <CharactersWithSpaces>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DGE OF CONFIDENTIALITY</dc:title>
  <dc:subject/>
  <dc:creator>President's Office</dc:creator>
  <cp:keywords/>
  <cp:lastModifiedBy>Bates, Nina</cp:lastModifiedBy>
  <cp:revision>2</cp:revision>
  <cp:lastPrinted>2012-10-15T15:04:00Z</cp:lastPrinted>
  <dcterms:created xsi:type="dcterms:W3CDTF">2020-04-08T00:06:00Z</dcterms:created>
  <dcterms:modified xsi:type="dcterms:W3CDTF">2020-04-08T00:06:00Z</dcterms:modified>
</cp:coreProperties>
</file>